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A6BC61" w14:textId="06A79BE7" w:rsidR="00FC1B7E" w:rsidRDefault="00561CFC" w:rsidP="007B4482">
      <w:r w:rsidRPr="00850F4E">
        <w:rPr>
          <w:noProof/>
          <w:color w:val="CC9C9C"/>
          <w:lang w:val="fr-FR" w:eastAsia="fr-FR"/>
        </w:rPr>
        <mc:AlternateContent>
          <mc:Choice Requires="wps">
            <w:drawing>
              <wp:anchor distT="0" distB="0" distL="114300" distR="114300" simplePos="0" relativeHeight="251664381" behindDoc="0" locked="0" layoutInCell="1" allowOverlap="1" wp14:anchorId="4C83E32E" wp14:editId="6902FB04">
                <wp:simplePos x="0" y="0"/>
                <wp:positionH relativeFrom="margin">
                  <wp:posOffset>-1112219</wp:posOffset>
                </wp:positionH>
                <wp:positionV relativeFrom="paragraph">
                  <wp:posOffset>-458237</wp:posOffset>
                </wp:positionV>
                <wp:extent cx="2751455" cy="2232025"/>
                <wp:effectExtent l="0" t="0" r="0" b="0"/>
                <wp:wrapNone/>
                <wp:docPr id="1045" name="Rectangle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51455" cy="22320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B8679" id="Rectangle 1045" o:spid="_x0000_s1026" style="position:absolute;margin-left:-87.6pt;margin-top:-36.1pt;width:216.65pt;height:175.75pt;flip:y;z-index:2516643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" fillcolor="black [3213]" stroked="f" strokeweight="2pt">
                <w10:wrap anchorx="margin"/>
              </v:rect>
            </w:pict>
          </mc:Fallback>
        </mc:AlternateContent>
      </w:r>
      <w:r w:rsidR="00A150FB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182B4" wp14:editId="131BE0B7">
                <wp:simplePos x="0" y="0"/>
                <wp:positionH relativeFrom="margin">
                  <wp:posOffset>1955106</wp:posOffset>
                </wp:positionH>
                <wp:positionV relativeFrom="paragraph">
                  <wp:posOffset>11327</wp:posOffset>
                </wp:positionV>
                <wp:extent cx="2759075" cy="357505"/>
                <wp:effectExtent l="0" t="0" r="0" b="4445"/>
                <wp:wrapNone/>
                <wp:docPr id="59" name="Cuadro de texto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9075" cy="357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673C" w14:textId="77777777" w:rsidR="00990068" w:rsidRPr="004C4DC8" w:rsidRDefault="00990068" w:rsidP="00DD0AF2">
                            <w:pPr>
                              <w:jc w:val="center"/>
                              <w:rPr>
                                <w:rFonts w:ascii="Poppins" w:hAnsi="Poppins" w:cs="Poppins"/>
                                <w:b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182B4" id="_x0000_t202" coordsize="21600,21600" o:spt="202" path="m,l,21600r21600,l21600,xe">
                <v:stroke joinstyle="miter"/>
                <v:path gradientshapeok="t" o:connecttype="rect"/>
              </v:shapetype>
              <v:shape id="Cuadro de texto 59" o:spid="_x0000_s1026" type="#_x0000_t202" style="position:absolute;margin-left:153.95pt;margin-top:.9pt;width:217.25pt;height:28.1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" filled="f" stroked="f">
                <v:textbox>
                  <w:txbxContent>
                    <w:p w14:paraId="2D6C673C" w14:textId="77777777" w:rsidR="00990068" w:rsidRPr="004C4DC8" w:rsidRDefault="00990068" w:rsidP="00DD0AF2">
                      <w:pPr>
                        <w:jc w:val="center"/>
                        <w:rPr>
                          <w:rFonts w:ascii="Poppins" w:hAnsi="Poppins" w:cs="Poppins"/>
                          <w:b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F7E0B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2F8227" wp14:editId="14DD25CB">
                <wp:simplePos x="0" y="0"/>
                <wp:positionH relativeFrom="column">
                  <wp:posOffset>-1420495</wp:posOffset>
                </wp:positionH>
                <wp:positionV relativeFrom="paragraph">
                  <wp:posOffset>1234440</wp:posOffset>
                </wp:positionV>
                <wp:extent cx="635" cy="3194050"/>
                <wp:effectExtent l="12065" t="7620" r="6350" b="8255"/>
                <wp:wrapNone/>
                <wp:docPr id="16" name="AutoShap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194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C645E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2" o:spid="_x0000_s1026" type="#_x0000_t32" style="position:absolute;margin-left:-111.85pt;margin-top:97.2pt;width:.05pt;height:25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" strokecolor="#00b0f0"/>
            </w:pict>
          </mc:Fallback>
        </mc:AlternateContent>
      </w:r>
      <w:r w:rsidR="00FC1B7E" w:rsidRPr="006748AC">
        <w:rPr>
          <w:i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1E6F569" wp14:editId="394F6920">
                <wp:simplePos x="0" y="0"/>
                <wp:positionH relativeFrom="column">
                  <wp:posOffset>-523240</wp:posOffset>
                </wp:positionH>
                <wp:positionV relativeFrom="paragraph">
                  <wp:posOffset>10073005</wp:posOffset>
                </wp:positionV>
                <wp:extent cx="2394585" cy="1621155"/>
                <wp:effectExtent l="0" t="0" r="5715" b="0"/>
                <wp:wrapNone/>
                <wp:docPr id="3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4585" cy="1621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E05AC5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color w:val="FFFFFF"/>
                                <w:sz w:val="28"/>
                                <w:szCs w:val="28"/>
                                <w:lang w:val="es-V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FFFFFF"/>
                                <w:sz w:val="28"/>
                                <w:szCs w:val="28"/>
                                <w:lang w:val="es-VE"/>
                              </w:rPr>
                              <w:t xml:space="preserve"> </w:t>
                            </w:r>
                          </w:p>
                          <w:p w14:paraId="6706E220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  <w:t xml:space="preserve">      </w:t>
                            </w:r>
                            <w:r w:rsidRPr="003B080B"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  <w:t>DIPLOMAS Y HOBBIES</w:t>
                            </w:r>
                          </w:p>
                          <w:p w14:paraId="0E1DC610" w14:textId="77777777" w:rsidR="00FC1B7E" w:rsidRPr="00E319E2" w:rsidRDefault="00FC1B7E" w:rsidP="00FC1B7E">
                            <w:pPr>
                              <w:rPr>
                                <w:rFonts w:ascii="Century Gothic" w:hAnsi="Century Gothic"/>
                                <w:color w:val="00B0F0"/>
                                <w:sz w:val="22"/>
                                <w:szCs w:val="28"/>
                                <w:lang w:val="es-VE"/>
                              </w:rPr>
                            </w:pPr>
                          </w:p>
                          <w:p w14:paraId="2743FE86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 w:rsidRPr="003B080B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Formaciones :</w:t>
                            </w:r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Diplomados, Congresos, xxxxxxxxxx xxxxxx xxxxxxxxx xxxxxxxxxxxxxxxxx</w:t>
                            </w:r>
                          </w:p>
                          <w:p w14:paraId="768822AF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sz w:val="28"/>
                                <w:szCs w:val="28"/>
                              </w:rPr>
                            </w:pPr>
                            <w:r w:rsidRPr="003B080B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Hobbies:</w:t>
                            </w:r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xxxxxxxxxxxxxxxxxxxxxxxxxxxxxx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E6F569" id="Rectangle 45" o:spid="_x0000_s1027" style="position:absolute;margin-left:-41.2pt;margin-top:793.15pt;width:188.55pt;height:127.6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" stroked="f">
                <v:textbox>
                  <w:txbxContent>
                    <w:p w14:paraId="11E05AC5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color w:val="FFFFFF"/>
                          <w:sz w:val="28"/>
                          <w:szCs w:val="28"/>
                          <w:lang w:val="es-VE"/>
                        </w:rPr>
                      </w:pPr>
                      <w:r>
                        <w:rPr>
                          <w:rFonts w:ascii="Century Gothic" w:hAnsi="Century Gothic"/>
                          <w:color w:val="FFFFFF"/>
                          <w:sz w:val="28"/>
                          <w:szCs w:val="28"/>
                          <w:lang w:val="es-VE"/>
                        </w:rPr>
                        <w:t xml:space="preserve"> </w:t>
                      </w:r>
                    </w:p>
                    <w:p w14:paraId="6706E220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  <w:t xml:space="preserve">      </w:t>
                      </w:r>
                      <w:r w:rsidRPr="003B080B"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  <w:t>DIPLOMAS Y HOBBIES</w:t>
                      </w:r>
                    </w:p>
                    <w:p w14:paraId="0E1DC610" w14:textId="77777777" w:rsidR="00FC1B7E" w:rsidRPr="00E319E2" w:rsidRDefault="00FC1B7E" w:rsidP="00FC1B7E">
                      <w:pPr>
                        <w:rPr>
                          <w:rFonts w:ascii="Century Gothic" w:hAnsi="Century Gothic"/>
                          <w:color w:val="00B0F0"/>
                          <w:sz w:val="22"/>
                          <w:szCs w:val="28"/>
                          <w:lang w:val="es-VE"/>
                        </w:rPr>
                      </w:pPr>
                    </w:p>
                    <w:p w14:paraId="2743FE86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 w:rsidRPr="003B080B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Formaciones :</w:t>
                      </w:r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Diplomados, Congresos, xxxxxxxxxx xxxxxx xxxxxxxxx xxxxxxxxxxxxxxxxx</w:t>
                      </w:r>
                    </w:p>
                    <w:p w14:paraId="768822AF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sz w:val="28"/>
                          <w:szCs w:val="28"/>
                        </w:rPr>
                      </w:pPr>
                      <w:r w:rsidRPr="003B080B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Hobbies:</w:t>
                      </w:r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xxxxxxxxxxxxxxxxxxxxxxxxxxxxxx </w:t>
                      </w:r>
                    </w:p>
                  </w:txbxContent>
                </v:textbox>
              </v:rect>
            </w:pict>
          </mc:Fallback>
        </mc:AlternateContent>
      </w:r>
      <w:r w:rsidR="00FC1B7E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220E578" wp14:editId="3680BC61">
                <wp:simplePos x="0" y="0"/>
                <wp:positionH relativeFrom="column">
                  <wp:posOffset>-833120</wp:posOffset>
                </wp:positionH>
                <wp:positionV relativeFrom="paragraph">
                  <wp:posOffset>10337165</wp:posOffset>
                </wp:positionV>
                <wp:extent cx="583565" cy="491490"/>
                <wp:effectExtent l="0" t="0" r="0" b="7620"/>
                <wp:wrapNone/>
                <wp:docPr id="9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565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61C709" w14:textId="77777777" w:rsidR="00FC1B7E" w:rsidRDefault="00FC1B7E" w:rsidP="00FC1B7E">
                            <w:r>
                              <w:fldChar w:fldCharType="begin"/>
                            </w:r>
                            <w:r>
                              <w:instrText xml:space="preserve"> INCLUDEPICTURE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 w:rsidR="001C07DA">
                              <w:fldChar w:fldCharType="begin"/>
                            </w:r>
                            <w:r w:rsidR="001C07DA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1C07DA">
                              <w:fldChar w:fldCharType="separate"/>
                            </w:r>
                            <w:r w:rsidR="006C7ED9">
                              <w:fldChar w:fldCharType="begin"/>
                            </w:r>
                            <w:r w:rsidR="006C7ED9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6C7ED9">
                              <w:fldChar w:fldCharType="separate"/>
                            </w:r>
                            <w:r w:rsidR="00CF12E7">
                              <w:fldChar w:fldCharType="begin"/>
                            </w:r>
                            <w:r w:rsidR="00CF12E7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CF12E7">
                              <w:fldChar w:fldCharType="separate"/>
                            </w:r>
                            <w:r w:rsidR="009D325D">
                              <w:fldChar w:fldCharType="begin"/>
                            </w:r>
                            <w:r w:rsidR="009D325D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9D325D">
                              <w:fldChar w:fldCharType="separate"/>
                            </w:r>
                            <w:r w:rsidR="00414008">
                              <w:fldChar w:fldCharType="begin"/>
                            </w:r>
                            <w:r w:rsidR="00414008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414008">
                              <w:fldChar w:fldCharType="separate"/>
                            </w:r>
                            <w:r w:rsidR="00FF1E53">
                              <w:fldChar w:fldCharType="begin"/>
                            </w:r>
                            <w:r w:rsidR="00FF1E53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FF1E53">
                              <w:fldChar w:fldCharType="separate"/>
                            </w:r>
                            <w:r w:rsidR="008F6ED9">
                              <w:fldChar w:fldCharType="begin"/>
                            </w:r>
                            <w:r w:rsidR="008F6ED9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8F6ED9">
                              <w:fldChar w:fldCharType="separate"/>
                            </w:r>
                            <w:r w:rsidR="00C9331D">
                              <w:fldChar w:fldCharType="begin"/>
                            </w:r>
                            <w:r w:rsidR="00C9331D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C9331D">
                              <w:fldChar w:fldCharType="separate"/>
                            </w:r>
                            <w:r w:rsidR="00E56F1F">
                              <w:fldChar w:fldCharType="begin"/>
                            </w:r>
                            <w:r w:rsidR="00E56F1F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E56F1F">
                              <w:fldChar w:fldCharType="separate"/>
                            </w:r>
                            <w:r w:rsidR="00CB3FE8">
                              <w:fldChar w:fldCharType="begin"/>
                            </w:r>
                            <w:r w:rsidR="00CB3FE8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CB3FE8">
                              <w:fldChar w:fldCharType="separate"/>
                            </w:r>
                            <w:r w:rsidR="00465ED5">
                              <w:fldChar w:fldCharType="begin"/>
                            </w:r>
                            <w:r w:rsidR="00465ED5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465ED5">
                              <w:fldChar w:fldCharType="separate"/>
                            </w:r>
                            <w:r w:rsidR="009D12E6">
                              <w:fldChar w:fldCharType="begin"/>
                            </w:r>
                            <w:r w:rsidR="009D12E6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9D12E6">
                              <w:fldChar w:fldCharType="separate"/>
                            </w:r>
                            <w:r w:rsidR="004F0E19">
                              <w:fldChar w:fldCharType="begin"/>
                            </w:r>
                            <w:r w:rsidR="004F0E19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4F0E19">
                              <w:fldChar w:fldCharType="separate"/>
                            </w:r>
                            <w:r w:rsidR="008559F1">
                              <w:fldChar w:fldCharType="begin"/>
                            </w:r>
                            <w:r w:rsidR="008559F1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8559F1">
                              <w:fldChar w:fldCharType="separate"/>
                            </w:r>
                            <w:r w:rsidR="00367DDC">
                              <w:fldChar w:fldCharType="begin"/>
                            </w:r>
                            <w:r w:rsidR="00367DDC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367DDC">
                              <w:fldChar w:fldCharType="separate"/>
                            </w:r>
                            <w:r w:rsidR="005366D4">
                              <w:fldChar w:fldCharType="begin"/>
                            </w:r>
                            <w:r w:rsidR="005366D4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5366D4">
                              <w:fldChar w:fldCharType="separate"/>
                            </w:r>
                            <w:r w:rsidR="00BF6866">
                              <w:fldChar w:fldCharType="begin"/>
                            </w:r>
                            <w:r w:rsidR="00BF6866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BF6866"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 w:rsidR="006B5AD1">
                              <w:fldChar w:fldCharType="begin"/>
                            </w:r>
                            <w:r w:rsidR="006B5AD1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6B5AD1">
                              <w:fldChar w:fldCharType="separate"/>
                            </w:r>
                            <w:r w:rsidR="006B5AD1">
                              <w:pict w14:anchorId="0EEBD54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32.2pt;height:32.2pt">
                                  <v:imagedata r:id="rId8" r:href="rId9" gain="109227f"/>
                                </v:shape>
                              </w:pict>
                            </w:r>
                            <w:r w:rsidR="006B5AD1"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 w:rsidR="00BF6866">
                              <w:fldChar w:fldCharType="end"/>
                            </w:r>
                            <w:r w:rsidR="005366D4">
                              <w:fldChar w:fldCharType="end"/>
                            </w:r>
                            <w:r w:rsidR="00367DDC">
                              <w:fldChar w:fldCharType="end"/>
                            </w:r>
                            <w:r w:rsidR="008559F1">
                              <w:fldChar w:fldCharType="end"/>
                            </w:r>
                            <w:r w:rsidR="004F0E19">
                              <w:fldChar w:fldCharType="end"/>
                            </w:r>
                            <w:r w:rsidR="009D12E6">
                              <w:fldChar w:fldCharType="end"/>
                            </w:r>
                            <w:r w:rsidR="00465ED5">
                              <w:fldChar w:fldCharType="end"/>
                            </w:r>
                            <w:r w:rsidR="00CB3FE8">
                              <w:fldChar w:fldCharType="end"/>
                            </w:r>
                            <w:r w:rsidR="00E56F1F">
                              <w:fldChar w:fldCharType="end"/>
                            </w:r>
                            <w:r w:rsidR="00C9331D">
                              <w:fldChar w:fldCharType="end"/>
                            </w:r>
                            <w:r w:rsidR="008F6ED9">
                              <w:fldChar w:fldCharType="end"/>
                            </w:r>
                            <w:r w:rsidR="00FF1E53">
                              <w:fldChar w:fldCharType="end"/>
                            </w:r>
                            <w:r w:rsidR="00414008">
                              <w:fldChar w:fldCharType="end"/>
                            </w:r>
                            <w:r w:rsidR="009D325D">
                              <w:fldChar w:fldCharType="end"/>
                            </w:r>
                            <w:r w:rsidR="00CF12E7">
                              <w:fldChar w:fldCharType="end"/>
                            </w:r>
                            <w:r w:rsidR="006C7ED9">
                              <w:fldChar w:fldCharType="end"/>
                            </w:r>
                            <w:r w:rsidR="001C07DA"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0E578" id="Text Box 231" o:spid="_x0000_s1028" type="#_x0000_t202" style="position:absolute;margin-left:-65.6pt;margin-top:813.95pt;width:45.95pt;height:38.7pt;z-index:2517094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" filled="f" stroked="f">
                <v:textbox style="mso-fit-shape-to-text:t">
                  <w:txbxContent>
                    <w:p w14:paraId="0861C709" w14:textId="77777777" w:rsidR="00FC1B7E" w:rsidRDefault="00FC1B7E" w:rsidP="00FC1B7E">
                      <w:r>
                        <w:fldChar w:fldCharType="begin"/>
                      </w:r>
                      <w:r>
                        <w:instrText xml:space="preserve"> INCLUDEPICTURE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 w:rsidR="001C07DA">
                        <w:fldChar w:fldCharType="begin"/>
                      </w:r>
                      <w:r w:rsidR="001C07DA">
                        <w:instrText xml:space="preserve"> INCLUDEPICTURE  "https://lh3.googleusercontent.com/-zZva6319EVE/AAAAAAAAAAI/AAAAAAAAAAA/zKFGBYMviqc/photo.jpg" \* MERGEFORMATINET </w:instrText>
                      </w:r>
                      <w:r w:rsidR="001C07DA">
                        <w:fldChar w:fldCharType="separate"/>
                      </w:r>
                      <w:r w:rsidR="006C7ED9">
                        <w:fldChar w:fldCharType="begin"/>
                      </w:r>
                      <w:r w:rsidR="006C7ED9">
                        <w:instrText xml:space="preserve"> INCLUDEPICTURE  "https://lh3.googleusercontent.com/-zZva6319EVE/AAAAAAAAAAI/AAAAAAAAAAA/zKFGBYMviqc/photo.jpg" \* MERGEFORMATINET </w:instrText>
                      </w:r>
                      <w:r w:rsidR="006C7ED9">
                        <w:fldChar w:fldCharType="separate"/>
                      </w:r>
                      <w:r w:rsidR="00CF12E7">
                        <w:fldChar w:fldCharType="begin"/>
                      </w:r>
                      <w:r w:rsidR="00CF12E7">
                        <w:instrText xml:space="preserve"> INCLUDEPICTURE  "https://lh3.googleusercontent.com/-zZva6319EVE/AAAAAAAAAAI/AAAAAAAAAAA/zKFGBYMviqc/photo.jpg" \* MERGEFORMATINET </w:instrText>
                      </w:r>
                      <w:r w:rsidR="00CF12E7">
                        <w:fldChar w:fldCharType="separate"/>
                      </w:r>
                      <w:r w:rsidR="009D325D">
                        <w:fldChar w:fldCharType="begin"/>
                      </w:r>
                      <w:r w:rsidR="009D325D">
                        <w:instrText xml:space="preserve"> INCLUDEPICTURE  "https://lh3.googleusercontent.com/-zZva6319EVE/AAAAAAAAAAI/AAAAAAAAAAA/zKFGBYMviqc/photo.jpg" \* MERGEFORMATINET </w:instrText>
                      </w:r>
                      <w:r w:rsidR="009D325D">
                        <w:fldChar w:fldCharType="separate"/>
                      </w:r>
                      <w:r w:rsidR="00414008">
                        <w:fldChar w:fldCharType="begin"/>
                      </w:r>
                      <w:r w:rsidR="00414008">
                        <w:instrText xml:space="preserve"> INCLUDEPICTURE  "https://lh3.googleusercontent.com/-zZva6319EVE/AAAAAAAAAAI/AAAAAAAAAAA/zKFGBYMviqc/photo.jpg" \* MERGEFORMATINET </w:instrText>
                      </w:r>
                      <w:r w:rsidR="00414008">
                        <w:fldChar w:fldCharType="separate"/>
                      </w:r>
                      <w:r w:rsidR="00FF1E53">
                        <w:fldChar w:fldCharType="begin"/>
                      </w:r>
                      <w:r w:rsidR="00FF1E53">
                        <w:instrText xml:space="preserve"> INCLUDEPICTURE  "https://lh3.googleusercontent.com/-zZva6319EVE/AAAAAAAAAAI/AAAAAAAAAAA/zKFGBYMviqc/photo.jpg" \* MERGEFORMATINET </w:instrText>
                      </w:r>
                      <w:r w:rsidR="00FF1E53">
                        <w:fldChar w:fldCharType="separate"/>
                      </w:r>
                      <w:r w:rsidR="008F6ED9">
                        <w:fldChar w:fldCharType="begin"/>
                      </w:r>
                      <w:r w:rsidR="008F6ED9">
                        <w:instrText xml:space="preserve"> INCLUDEPICTURE  "https://lh3.googleusercontent.com/-zZva6319EVE/AAAAAAAAAAI/AAAAAAAAAAA/zKFGBYMviqc/photo.jpg" \* MERGEFORMATINET </w:instrText>
                      </w:r>
                      <w:r w:rsidR="008F6ED9">
                        <w:fldChar w:fldCharType="separate"/>
                      </w:r>
                      <w:r w:rsidR="00C9331D">
                        <w:fldChar w:fldCharType="begin"/>
                      </w:r>
                      <w:r w:rsidR="00C9331D">
                        <w:instrText xml:space="preserve"> INCLUDEPICTURE  "https://lh3.googleusercontent.com/-zZva6319EVE/AAAAAAAAAAI/AAAAAAAAAAA/zKFGBYMviqc/photo.jpg" \* MERGEFORMATINET </w:instrText>
                      </w:r>
                      <w:r w:rsidR="00C9331D">
                        <w:fldChar w:fldCharType="separate"/>
                      </w:r>
                      <w:r w:rsidR="00E56F1F">
                        <w:fldChar w:fldCharType="begin"/>
                      </w:r>
                      <w:r w:rsidR="00E56F1F">
                        <w:instrText xml:space="preserve"> INCLUDEPICTURE  "https://lh3.googleusercontent.com/-zZva6319EVE/AAAAAAAAAAI/AAAAAAAAAAA/zKFGBYMviqc/photo.jpg" \* MERGEFORMATINET </w:instrText>
                      </w:r>
                      <w:r w:rsidR="00E56F1F">
                        <w:fldChar w:fldCharType="separate"/>
                      </w:r>
                      <w:r w:rsidR="00CB3FE8">
                        <w:fldChar w:fldCharType="begin"/>
                      </w:r>
                      <w:r w:rsidR="00CB3FE8">
                        <w:instrText xml:space="preserve"> INCLUDEPICTURE  "https://lh3.googleusercontent.com/-zZva6319EVE/AAAAAAAAAAI/AAAAAAAAAAA/zKFGBYMviqc/photo.jpg" \* MERGEFORMATINET </w:instrText>
                      </w:r>
                      <w:r w:rsidR="00CB3FE8">
                        <w:fldChar w:fldCharType="separate"/>
                      </w:r>
                      <w:r w:rsidR="00465ED5">
                        <w:fldChar w:fldCharType="begin"/>
                      </w:r>
                      <w:r w:rsidR="00465ED5">
                        <w:instrText xml:space="preserve"> INCLUDEPICTURE  "https://lh3.googleusercontent.com/-zZva6319EVE/AAAAAAAAAAI/AAAAAAAAAAA/zKFGBYMviqc/photo.jpg" \* MERGEFORMATINET </w:instrText>
                      </w:r>
                      <w:r w:rsidR="00465ED5">
                        <w:fldChar w:fldCharType="separate"/>
                      </w:r>
                      <w:r w:rsidR="009D12E6">
                        <w:fldChar w:fldCharType="begin"/>
                      </w:r>
                      <w:r w:rsidR="009D12E6">
                        <w:instrText xml:space="preserve"> INCLUDEPICTURE  "https://lh3.googleusercontent.com/-zZva6319EVE/AAAAAAAAAAI/AAAAAAAAAAA/zKFGBYMviqc/photo.jpg" \* MERGEFORMATINET </w:instrText>
                      </w:r>
                      <w:r w:rsidR="009D12E6">
                        <w:fldChar w:fldCharType="separate"/>
                      </w:r>
                      <w:r w:rsidR="004F0E19">
                        <w:fldChar w:fldCharType="begin"/>
                      </w:r>
                      <w:r w:rsidR="004F0E19">
                        <w:instrText xml:space="preserve"> INCLUDEPICTURE  "https://lh3.googleusercontent.com/-zZva6319EVE/AAAAAAAAAAI/AAAAAAAAAAA/zKFGBYMviqc/photo.jpg" \* MERGEFORMATINET </w:instrText>
                      </w:r>
                      <w:r w:rsidR="004F0E19">
                        <w:fldChar w:fldCharType="separate"/>
                      </w:r>
                      <w:r w:rsidR="008559F1">
                        <w:fldChar w:fldCharType="begin"/>
                      </w:r>
                      <w:r w:rsidR="008559F1">
                        <w:instrText xml:space="preserve"> INCLUDEPICTURE  "https://lh3.googleusercontent.com/-zZva6319EVE/AAAAAAAAAAI/AAAAAAAAAAA/zKFGBYMviqc/photo.jpg" \* MERGEFORMATINET </w:instrText>
                      </w:r>
                      <w:r w:rsidR="008559F1">
                        <w:fldChar w:fldCharType="separate"/>
                      </w:r>
                      <w:r w:rsidR="00367DDC">
                        <w:fldChar w:fldCharType="begin"/>
                      </w:r>
                      <w:r w:rsidR="00367DDC">
                        <w:instrText xml:space="preserve"> INCLUDEPICTURE  "https://lh3.googleusercontent.com/-zZva6319EVE/AAAAAAAAAAI/AAAAAAAAAAA/zKFGBYMviqc/photo.jpg" \* MERGEFORMATINET </w:instrText>
                      </w:r>
                      <w:r w:rsidR="00367DDC">
                        <w:fldChar w:fldCharType="separate"/>
                      </w:r>
                      <w:r w:rsidR="005366D4">
                        <w:fldChar w:fldCharType="begin"/>
                      </w:r>
                      <w:r w:rsidR="005366D4">
                        <w:instrText xml:space="preserve"> INCLUDEPICTURE  "https://lh3.googleusercontent.com/-zZva6319EVE/AAAAAAAAAAI/AAAAAAAAAAA/zKFGBYMviqc/photo.jpg" \* MERGEFORMATINET </w:instrText>
                      </w:r>
                      <w:r w:rsidR="005366D4">
                        <w:fldChar w:fldCharType="separate"/>
                      </w:r>
                      <w:r w:rsidR="00BF6866">
                        <w:fldChar w:fldCharType="begin"/>
                      </w:r>
                      <w:r w:rsidR="00BF6866">
                        <w:instrText xml:space="preserve"> INCLUDEPICTURE  "https://lh3.googleusercontent.com/-zZva6319EVE/AAAAAAAAAAI/AAAAAAAAAAA/zKFGBYMviqc/photo.jpg" \* MERGEFORMATINET </w:instrText>
                      </w:r>
                      <w:r w:rsidR="00BF6866"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 w:rsidR="006B5AD1">
                        <w:fldChar w:fldCharType="begin"/>
                      </w:r>
                      <w:r w:rsidR="006B5AD1">
                        <w:instrText xml:space="preserve"> INCLUDEPICTURE  "https://lh3.googleusercontent.com/-zZva6319EVE/AAAAAAAAAAI/AAAAAAAAAAA/zKFGBYMviqc/photo.jpg" \* MERGEFORMATINET </w:instrText>
                      </w:r>
                      <w:r w:rsidR="006B5AD1">
                        <w:fldChar w:fldCharType="separate"/>
                      </w:r>
                      <w:r w:rsidR="006B5AD1">
                        <w:pict w14:anchorId="0EEBD547">
                          <v:shape id="_x0000_i1025" type="#_x0000_t75" style="width:32.2pt;height:32.2pt">
                            <v:imagedata r:id="rId8" r:href="rId10" gain="109227f"/>
                          </v:shape>
                        </w:pict>
                      </w:r>
                      <w:r w:rsidR="006B5AD1"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 w:rsidR="00BF6866">
                        <w:fldChar w:fldCharType="end"/>
                      </w:r>
                      <w:r w:rsidR="005366D4">
                        <w:fldChar w:fldCharType="end"/>
                      </w:r>
                      <w:r w:rsidR="00367DDC">
                        <w:fldChar w:fldCharType="end"/>
                      </w:r>
                      <w:r w:rsidR="008559F1">
                        <w:fldChar w:fldCharType="end"/>
                      </w:r>
                      <w:r w:rsidR="004F0E19">
                        <w:fldChar w:fldCharType="end"/>
                      </w:r>
                      <w:r w:rsidR="009D12E6">
                        <w:fldChar w:fldCharType="end"/>
                      </w:r>
                      <w:r w:rsidR="00465ED5">
                        <w:fldChar w:fldCharType="end"/>
                      </w:r>
                      <w:r w:rsidR="00CB3FE8">
                        <w:fldChar w:fldCharType="end"/>
                      </w:r>
                      <w:r w:rsidR="00E56F1F">
                        <w:fldChar w:fldCharType="end"/>
                      </w:r>
                      <w:r w:rsidR="00C9331D">
                        <w:fldChar w:fldCharType="end"/>
                      </w:r>
                      <w:r w:rsidR="008F6ED9">
                        <w:fldChar w:fldCharType="end"/>
                      </w:r>
                      <w:r w:rsidR="00FF1E53">
                        <w:fldChar w:fldCharType="end"/>
                      </w:r>
                      <w:r w:rsidR="00414008">
                        <w:fldChar w:fldCharType="end"/>
                      </w:r>
                      <w:r w:rsidR="009D325D">
                        <w:fldChar w:fldCharType="end"/>
                      </w:r>
                      <w:r w:rsidR="00CF12E7">
                        <w:fldChar w:fldCharType="end"/>
                      </w:r>
                      <w:r w:rsidR="006C7ED9">
                        <w:fldChar w:fldCharType="end"/>
                      </w:r>
                      <w:r w:rsidR="001C07DA"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14:paraId="0C95C27D" w14:textId="68028772" w:rsidR="00FC1B7E" w:rsidRDefault="00FC1B7E" w:rsidP="007B4482"/>
    <w:p w14:paraId="3B811AFA" w14:textId="67149CF2" w:rsidR="007B4482" w:rsidRPr="007B4482" w:rsidRDefault="00BC7BDD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9CF4E8" wp14:editId="16FD5A09">
                <wp:simplePos x="0" y="0"/>
                <wp:positionH relativeFrom="page">
                  <wp:posOffset>25940</wp:posOffset>
                </wp:positionH>
                <wp:positionV relativeFrom="paragraph">
                  <wp:posOffset>146225</wp:posOffset>
                </wp:positionV>
                <wp:extent cx="2692400" cy="1217295"/>
                <wp:effectExtent l="0" t="0" r="0" b="1905"/>
                <wp:wrapNone/>
                <wp:docPr id="58" name="Cuadro de tex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2400" cy="1217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15870F" w14:textId="5C0583C5" w:rsidR="00A150FB" w:rsidRPr="005D2BD4" w:rsidRDefault="00BC7BDD" w:rsidP="005D2BD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Poppins" w:hAnsi="Poppins" w:cs="Poppins"/>
                                <w:bCs/>
                                <w:color w:val="FFFFFF" w:themeColor="background1"/>
                                <w:spacing w:val="14"/>
                                <w:sz w:val="56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Cs/>
                                <w:color w:val="FFFFFF" w:themeColor="background1"/>
                                <w:spacing w:val="14"/>
                                <w:sz w:val="56"/>
                              </w:rPr>
                              <w:t>FIRAS</w:t>
                            </w:r>
                          </w:p>
                          <w:p w14:paraId="062E26C4" w14:textId="7A1319DB" w:rsidR="00710DE0" w:rsidRPr="005D2BD4" w:rsidRDefault="00BC7BDD" w:rsidP="005D2BD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Poppins" w:hAnsi="Poppins" w:cs="Poppins"/>
                                <w:bCs/>
                                <w:color w:val="FFFFFF" w:themeColor="background1"/>
                                <w:spacing w:val="14"/>
                                <w:sz w:val="56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Cs/>
                                <w:color w:val="FFFFFF" w:themeColor="background1"/>
                                <w:spacing w:val="14"/>
                                <w:sz w:val="56"/>
                              </w:rPr>
                              <w:t>EL AMRAOUI</w:t>
                            </w:r>
                          </w:p>
                          <w:p w14:paraId="019B2B82" w14:textId="2D789663" w:rsidR="00710DE0" w:rsidRPr="004C4DC8" w:rsidRDefault="00710DE0" w:rsidP="00A150FB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r w:rsidRPr="004C4DC8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kern w:val="24"/>
                                <w:position w:val="1"/>
                                <w:sz w:val="72"/>
                                <w:szCs w:val="72"/>
                              </w:rPr>
                              <w:t>PRÉNOM</w:t>
                            </w:r>
                          </w:p>
                          <w:p w14:paraId="4EA30642" w14:textId="171E5478" w:rsidR="00E561F5" w:rsidRPr="004C4DC8" w:rsidRDefault="00E561F5" w:rsidP="00A150FB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96"/>
                              </w:rPr>
                            </w:pPr>
                            <w:r w:rsidRPr="004C4DC8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96"/>
                              </w:rPr>
                              <w:t xml:space="preserve"> </w:t>
                            </w:r>
                          </w:p>
                          <w:p w14:paraId="60189B91" w14:textId="77777777" w:rsidR="00E561F5" w:rsidRPr="004C4DC8" w:rsidRDefault="00E561F5" w:rsidP="00A150FB">
                            <w:pPr>
                              <w:rPr>
                                <w:rFonts w:ascii="Poppins" w:hAnsi="Poppins" w:cs="Poppins"/>
                                <w:color w:val="000000" w:themeColor="text1"/>
                                <w:sz w:val="1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CF4E8" id="Cuadro de texto 58" o:spid="_x0000_s1029" type="#_x0000_t202" style="position:absolute;margin-left:2.05pt;margin-top:11.5pt;width:212pt;height:95.85pt;z-index:25171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" filled="f" stroked="f">
                <v:textbox>
                  <w:txbxContent>
                    <w:p w14:paraId="2515870F" w14:textId="5C0583C5" w:rsidR="00A150FB" w:rsidRPr="005D2BD4" w:rsidRDefault="00BC7BDD" w:rsidP="005D2BD4">
                      <w:pPr>
                        <w:pStyle w:val="NormalWeb"/>
                        <w:spacing w:before="0" w:beforeAutospacing="0" w:after="0" w:afterAutospacing="0"/>
                        <w:rPr>
                          <w:rFonts w:ascii="Poppins" w:hAnsi="Poppins" w:cs="Poppins"/>
                          <w:bCs/>
                          <w:color w:val="FFFFFF" w:themeColor="background1"/>
                          <w:spacing w:val="14"/>
                          <w:sz w:val="56"/>
                        </w:rPr>
                      </w:pPr>
                      <w:r>
                        <w:rPr>
                          <w:rFonts w:ascii="Poppins" w:hAnsi="Poppins" w:cs="Poppins"/>
                          <w:bCs/>
                          <w:color w:val="FFFFFF" w:themeColor="background1"/>
                          <w:spacing w:val="14"/>
                          <w:sz w:val="56"/>
                        </w:rPr>
                        <w:t>FIRAS</w:t>
                      </w:r>
                    </w:p>
                    <w:p w14:paraId="062E26C4" w14:textId="7A1319DB" w:rsidR="00710DE0" w:rsidRPr="005D2BD4" w:rsidRDefault="00BC7BDD" w:rsidP="005D2BD4">
                      <w:pPr>
                        <w:pStyle w:val="NormalWeb"/>
                        <w:spacing w:before="0" w:beforeAutospacing="0" w:after="0" w:afterAutospacing="0"/>
                        <w:rPr>
                          <w:rFonts w:ascii="Poppins" w:hAnsi="Poppins" w:cs="Poppins"/>
                          <w:bCs/>
                          <w:color w:val="FFFFFF" w:themeColor="background1"/>
                          <w:spacing w:val="14"/>
                          <w:sz w:val="56"/>
                        </w:rPr>
                      </w:pPr>
                      <w:r>
                        <w:rPr>
                          <w:rFonts w:ascii="Poppins" w:hAnsi="Poppins" w:cs="Poppins"/>
                          <w:bCs/>
                          <w:color w:val="FFFFFF" w:themeColor="background1"/>
                          <w:spacing w:val="14"/>
                          <w:sz w:val="56"/>
                        </w:rPr>
                        <w:t>EL AMRAOUI</w:t>
                      </w:r>
                    </w:p>
                    <w:p w14:paraId="019B2B82" w14:textId="2D789663" w:rsidR="00710DE0" w:rsidRPr="004C4DC8" w:rsidRDefault="00710DE0" w:rsidP="00A150FB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Poppins" w:hAnsi="Poppins" w:cs="Poppins"/>
                          <w:b/>
                          <w:color w:val="000000" w:themeColor="text1"/>
                          <w:sz w:val="72"/>
                          <w:szCs w:val="72"/>
                        </w:rPr>
                      </w:pPr>
                      <w:r w:rsidRPr="004C4DC8">
                        <w:rPr>
                          <w:rFonts w:ascii="Poppins" w:hAnsi="Poppins" w:cs="Poppins"/>
                          <w:b/>
                          <w:color w:val="000000" w:themeColor="text1"/>
                          <w:kern w:val="24"/>
                          <w:position w:val="1"/>
                          <w:sz w:val="72"/>
                          <w:szCs w:val="72"/>
                        </w:rPr>
                        <w:t>PRÉNOM</w:t>
                      </w:r>
                    </w:p>
                    <w:p w14:paraId="4EA30642" w14:textId="171E5478" w:rsidR="00E561F5" w:rsidRPr="004C4DC8" w:rsidRDefault="00E561F5" w:rsidP="00A150FB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96"/>
                        </w:rPr>
                      </w:pPr>
                      <w:r w:rsidRPr="004C4DC8">
                        <w:rPr>
                          <w:rFonts w:ascii="Poppins" w:hAnsi="Poppins" w:cs="Poppins"/>
                          <w:b/>
                          <w:color w:val="000000" w:themeColor="text1"/>
                          <w:sz w:val="96"/>
                        </w:rPr>
                        <w:t xml:space="preserve"> </w:t>
                      </w:r>
                    </w:p>
                    <w:p w14:paraId="60189B91" w14:textId="77777777" w:rsidR="00E561F5" w:rsidRPr="004C4DC8" w:rsidRDefault="00E561F5" w:rsidP="00A150FB">
                      <w:pPr>
                        <w:rPr>
                          <w:rFonts w:ascii="Poppins" w:hAnsi="Poppins" w:cs="Poppins"/>
                          <w:color w:val="000000" w:themeColor="text1"/>
                          <w:sz w:val="1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C6171" w:rsidRPr="00767439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D82A1F2" wp14:editId="416FF16A">
                <wp:simplePos x="0" y="0"/>
                <wp:positionH relativeFrom="column">
                  <wp:posOffset>2340610</wp:posOffset>
                </wp:positionH>
                <wp:positionV relativeFrom="paragraph">
                  <wp:posOffset>358140</wp:posOffset>
                </wp:positionV>
                <wp:extent cx="1591945" cy="297815"/>
                <wp:effectExtent l="0" t="0" r="0" b="6985"/>
                <wp:wrapNone/>
                <wp:docPr id="1068" name="Cuadro de texto 1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53F180" w14:textId="18ADD031" w:rsidR="008B2DCA" w:rsidRPr="004C4DC8" w:rsidRDefault="00BC7BDD" w:rsidP="00BC7BDD">
                            <w:pPr>
                              <w:spacing w:line="360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+212</w:t>
                            </w:r>
                            <w:r w:rsidR="006B010A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7</w:t>
                            </w:r>
                            <w:r w:rsidR="006B010A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78</w:t>
                            </w:r>
                            <w:r w:rsidR="006B010A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75</w:t>
                            </w:r>
                            <w:r w:rsidR="008B2DCA" w:rsidRPr="004C4DC8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60</w:t>
                            </w:r>
                            <w:r w:rsidR="009D3172" w:rsidRPr="004C4DC8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>44</w:t>
                            </w:r>
                            <w:r w:rsidR="009D3172" w:rsidRPr="004C4DC8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06</w:t>
                            </w:r>
                          </w:p>
                          <w:p w14:paraId="66D05069" w14:textId="5E652BF3" w:rsidR="00767439" w:rsidRPr="004C4DC8" w:rsidRDefault="00767439" w:rsidP="00767439">
                            <w:pPr>
                              <w:spacing w:line="276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2A1F2" id="Cuadro de texto 1068" o:spid="_x0000_s1030" type="#_x0000_t202" style="position:absolute;margin-left:184.3pt;margin-top:28.2pt;width:125.35pt;height:23.4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" filled="f" stroked="f">
                <v:textbox>
                  <w:txbxContent>
                    <w:p w14:paraId="6A53F180" w14:textId="18ADD031" w:rsidR="008B2DCA" w:rsidRPr="004C4DC8" w:rsidRDefault="00BC7BDD" w:rsidP="00BC7BDD">
                      <w:pPr>
                        <w:spacing w:line="360" w:lineRule="auto"/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+212</w:t>
                      </w:r>
                      <w:r w:rsidR="006B010A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7</w:t>
                      </w:r>
                      <w:r w:rsidR="006B010A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78</w:t>
                      </w:r>
                      <w:r w:rsidR="006B010A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75</w:t>
                      </w:r>
                      <w:r w:rsidR="008B2DCA" w:rsidRPr="004C4DC8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60</w:t>
                      </w:r>
                      <w:r w:rsidR="009D3172" w:rsidRPr="004C4DC8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>44</w:t>
                      </w:r>
                      <w:r w:rsidR="009D3172" w:rsidRPr="004C4DC8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</w:rPr>
                        <w:t xml:space="preserve"> 06</w:t>
                      </w:r>
                    </w:p>
                    <w:p w14:paraId="66D05069" w14:textId="5E652BF3" w:rsidR="00767439" w:rsidRPr="004C4DC8" w:rsidRDefault="00767439" w:rsidP="00767439">
                      <w:pPr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C6171">
        <w:rPr>
          <w:noProof/>
          <w:lang w:val="fr-FR" w:eastAsia="fr-FR"/>
        </w:rPr>
        <w:drawing>
          <wp:anchor distT="0" distB="0" distL="114300" distR="114300" simplePos="0" relativeHeight="251828224" behindDoc="0" locked="0" layoutInCell="1" allowOverlap="1" wp14:anchorId="4ABA0BD8" wp14:editId="7D39C571">
            <wp:simplePos x="0" y="0"/>
            <wp:positionH relativeFrom="margin">
              <wp:posOffset>2085975</wp:posOffset>
            </wp:positionH>
            <wp:positionV relativeFrom="paragraph">
              <wp:posOffset>692785</wp:posOffset>
            </wp:positionV>
            <wp:extent cx="257175" cy="257175"/>
            <wp:effectExtent l="0" t="0" r="9525" b="9525"/>
            <wp:wrapNone/>
            <wp:docPr id="7" name="Gráfico 7" descr="Sob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nvelope.svg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xmlns:arto="http://schemas.microsoft.com/office/word/2006/arto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171" w:rsidRPr="00767439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529A05D4" wp14:editId="730E0DF1">
                <wp:simplePos x="0" y="0"/>
                <wp:positionH relativeFrom="column">
                  <wp:posOffset>2340610</wp:posOffset>
                </wp:positionH>
                <wp:positionV relativeFrom="paragraph">
                  <wp:posOffset>45085</wp:posOffset>
                </wp:positionV>
                <wp:extent cx="2371725" cy="277495"/>
                <wp:effectExtent l="0" t="0" r="0" b="8255"/>
                <wp:wrapNone/>
                <wp:docPr id="1069" name="Cuadro de texto 1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277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09831" w14:textId="6BB58449" w:rsidR="00710DE0" w:rsidRPr="004C4DC8" w:rsidRDefault="00BC7BDD" w:rsidP="00BC7BDD">
                            <w:pPr>
                              <w:spacing w:line="276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Rabat</w:t>
                            </w:r>
                            <w:r w:rsidR="00710DE0" w:rsidRPr="004C4DC8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, 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Morocco</w:t>
                            </w:r>
                          </w:p>
                          <w:p w14:paraId="60A9C620" w14:textId="60E292FA" w:rsidR="00767439" w:rsidRPr="004C4DC8" w:rsidRDefault="00A150FB" w:rsidP="00767439">
                            <w:pPr>
                              <w:spacing w:line="276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8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A05D4" id="Cuadro de texto 1069" o:spid="_x0000_s1031" type="#_x0000_t202" style="position:absolute;margin-left:184.3pt;margin-top:3.55pt;width:186.75pt;height:21.8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" filled="f" stroked="f">
                <v:textbox>
                  <w:txbxContent>
                    <w:p w14:paraId="3DF09831" w14:textId="6BB58449" w:rsidR="00710DE0" w:rsidRPr="004C4DC8" w:rsidRDefault="00BC7BDD" w:rsidP="00BC7BDD">
                      <w:pPr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Rabat</w:t>
                      </w:r>
                      <w:r w:rsidR="00710DE0" w:rsidRPr="004C4DC8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, 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Morocco</w:t>
                      </w:r>
                    </w:p>
                    <w:p w14:paraId="60A9C620" w14:textId="60E292FA" w:rsidR="00767439" w:rsidRPr="004C4DC8" w:rsidRDefault="00A150FB" w:rsidP="00767439">
                      <w:pPr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8"/>
                        </w:rPr>
                      </w:pPr>
                      <w:r>
                        <w:rPr>
                          <w:rFonts w:ascii="Poppins" w:hAnsi="Poppins" w:cs="Poppins"/>
                          <w:color w:val="000000" w:themeColor="text1"/>
                          <w:sz w:val="28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0C6171">
        <w:rPr>
          <w:noProof/>
          <w:lang w:val="fr-FR" w:eastAsia="fr-FR"/>
        </w:rPr>
        <w:drawing>
          <wp:anchor distT="0" distB="0" distL="114300" distR="114300" simplePos="0" relativeHeight="251827200" behindDoc="0" locked="0" layoutInCell="1" allowOverlap="1" wp14:anchorId="5F5B4833" wp14:editId="0DE05AF4">
            <wp:simplePos x="0" y="0"/>
            <wp:positionH relativeFrom="column">
              <wp:posOffset>2116455</wp:posOffset>
            </wp:positionH>
            <wp:positionV relativeFrom="paragraph">
              <wp:posOffset>410845</wp:posOffset>
            </wp:positionV>
            <wp:extent cx="192405" cy="192405"/>
            <wp:effectExtent l="0" t="0" r="0" b="0"/>
            <wp:wrapNone/>
            <wp:docPr id="4" name="Gráfico 4" descr="Auric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ceiver.svg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xmlns:arto="http://schemas.microsoft.com/office/word/2006/arto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6171">
        <w:rPr>
          <w:noProof/>
          <w:lang w:val="fr-FR" w:eastAsia="fr-FR"/>
        </w:rPr>
        <w:drawing>
          <wp:anchor distT="0" distB="0" distL="114300" distR="114300" simplePos="0" relativeHeight="251826176" behindDoc="0" locked="0" layoutInCell="1" allowOverlap="1" wp14:anchorId="44C7C0BC" wp14:editId="237BAF1A">
            <wp:simplePos x="0" y="0"/>
            <wp:positionH relativeFrom="column">
              <wp:posOffset>2085975</wp:posOffset>
            </wp:positionH>
            <wp:positionV relativeFrom="paragraph">
              <wp:posOffset>85615</wp:posOffset>
            </wp:positionV>
            <wp:extent cx="232410" cy="232410"/>
            <wp:effectExtent l="0" t="0" r="0" b="0"/>
            <wp:wrapNone/>
            <wp:docPr id="2" name="Gráfico 2" descr="Marcad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ker.svg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xmlns:arto="http://schemas.microsoft.com/office/word/2006/arto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D3A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5DF50E00" wp14:editId="7DC43A1A">
                <wp:simplePos x="0" y="0"/>
                <wp:positionH relativeFrom="column">
                  <wp:posOffset>-730246</wp:posOffset>
                </wp:positionH>
                <wp:positionV relativeFrom="paragraph">
                  <wp:posOffset>145569</wp:posOffset>
                </wp:positionV>
                <wp:extent cx="622225" cy="1014"/>
                <wp:effectExtent l="0" t="19050" r="45085" b="56515"/>
                <wp:wrapNone/>
                <wp:docPr id="3" name="Connecteur droi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25" cy="1014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0D658" id="Connecteur droit 3" o:spid="_x0000_s1026" style="position:absolute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7.5pt,11.45pt" to="-8.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" strokecolor="#f2f2f2 [3052]" strokeweight="4.5pt"/>
            </w:pict>
          </mc:Fallback>
        </mc:AlternateContent>
      </w:r>
    </w:p>
    <w:p w14:paraId="62F4AB94" w14:textId="32848C4E" w:rsidR="007B4482" w:rsidRPr="007B4482" w:rsidRDefault="007B4482" w:rsidP="007B4482"/>
    <w:p w14:paraId="55BDC847" w14:textId="4169493D" w:rsidR="007B4482" w:rsidRPr="007B4482" w:rsidRDefault="005E7EB5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592A25" wp14:editId="53FE6DBD">
                <wp:simplePos x="0" y="0"/>
                <wp:positionH relativeFrom="column">
                  <wp:posOffset>-1355725</wp:posOffset>
                </wp:positionH>
                <wp:positionV relativeFrom="paragraph">
                  <wp:posOffset>-416560</wp:posOffset>
                </wp:positionV>
                <wp:extent cx="144145" cy="0"/>
                <wp:effectExtent l="10160" t="13970" r="7620" b="5080"/>
                <wp:wrapNone/>
                <wp:docPr id="1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02EDDC" id="AutoShape 215" o:spid="_x0000_s1026" type="#_x0000_t32" style="position:absolute;margin-left:-106.75pt;margin-top:-32.8pt;width:11.3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" strokecolor="#00b0f0"/>
            </w:pict>
          </mc:Fallback>
        </mc:AlternateContent>
      </w:r>
    </w:p>
    <w:p w14:paraId="294A9C0D" w14:textId="3E0EF9C2" w:rsidR="00E561F5" w:rsidRDefault="000C6171" w:rsidP="007B4482">
      <w:r w:rsidRPr="00767439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68C0C0A8" wp14:editId="62C4CEA3">
                <wp:simplePos x="0" y="0"/>
                <wp:positionH relativeFrom="column">
                  <wp:posOffset>2340610</wp:posOffset>
                </wp:positionH>
                <wp:positionV relativeFrom="paragraph">
                  <wp:posOffset>124350</wp:posOffset>
                </wp:positionV>
                <wp:extent cx="3140710" cy="375920"/>
                <wp:effectExtent l="0" t="0" r="0" b="5080"/>
                <wp:wrapNone/>
                <wp:docPr id="1067" name="Cuadro de texto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0710" cy="37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E2D9F5" w14:textId="1CFD5635" w:rsidR="00767439" w:rsidRPr="00BC7BDD" w:rsidRDefault="00BC7BDD" w:rsidP="00767439">
                            <w:pPr>
                              <w:spacing w:line="276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8"/>
                                <w:lang w:val="fr-FR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firaselamraoui</w:t>
                            </w:r>
                            <w:r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  <w:t>@hot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0C0A8" id="Cuadro de texto 1067" o:spid="_x0000_s1032" type="#_x0000_t202" style="position:absolute;margin-left:184.3pt;margin-top:9.8pt;width:247.3pt;height:29.6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" filled="f" stroked="f">
                <v:textbox>
                  <w:txbxContent>
                    <w:p w14:paraId="31E2D9F5" w14:textId="1CFD5635" w:rsidR="00767439" w:rsidRPr="00BC7BDD" w:rsidRDefault="00BC7BDD" w:rsidP="00767439">
                      <w:pPr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8"/>
                          <w:lang w:val="fr-FR"/>
                        </w:rPr>
                      </w:pP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firaselamraoui</w:t>
                      </w:r>
                      <w:r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fr-FR"/>
                        </w:rPr>
                        <w:t>@hotmail.com</w:t>
                      </w:r>
                    </w:p>
                  </w:txbxContent>
                </v:textbox>
              </v:shape>
            </w:pict>
          </mc:Fallback>
        </mc:AlternateContent>
      </w:r>
    </w:p>
    <w:p w14:paraId="046BB66E" w14:textId="073A1E92" w:rsidR="00E561F5" w:rsidRDefault="00E561F5" w:rsidP="007B4482"/>
    <w:p w14:paraId="3342589A" w14:textId="00070AB4" w:rsidR="00E561F5" w:rsidRDefault="00E561F5" w:rsidP="007B4482">
      <w:bookmarkStart w:id="0" w:name="_GoBack"/>
    </w:p>
    <w:bookmarkEnd w:id="0"/>
    <w:p w14:paraId="134DE018" w14:textId="1A2AD598" w:rsidR="00E561F5" w:rsidRDefault="00E561F5" w:rsidP="007B4482"/>
    <w:p w14:paraId="2D9AAB86" w14:textId="1FCF8F88" w:rsidR="00E561F5" w:rsidRDefault="00E561F5" w:rsidP="007B4482"/>
    <w:p w14:paraId="7282623F" w14:textId="334382EF" w:rsidR="007B4482" w:rsidRPr="007B4482" w:rsidRDefault="005E7EB5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D317BE" wp14:editId="499B0479">
                <wp:simplePos x="0" y="0"/>
                <wp:positionH relativeFrom="column">
                  <wp:posOffset>-4461510</wp:posOffset>
                </wp:positionH>
                <wp:positionV relativeFrom="paragraph">
                  <wp:posOffset>-154305</wp:posOffset>
                </wp:positionV>
                <wp:extent cx="144145" cy="0"/>
                <wp:effectExtent l="11430" t="10160" r="6350" b="8890"/>
                <wp:wrapNone/>
                <wp:docPr id="11" name="AutoShape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80C821" id="AutoShape 216" o:spid="_x0000_s1026" type="#_x0000_t32" style="position:absolute;margin-left:-351.3pt;margin-top:-12.15pt;width:11.3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" strokecolor="#00b0f0"/>
            </w:pict>
          </mc:Fallback>
        </mc:AlternateContent>
      </w:r>
    </w:p>
    <w:p w14:paraId="0EFFEF4B" w14:textId="4002E1BE" w:rsidR="007B4482" w:rsidRPr="007B4482" w:rsidRDefault="009026D6" w:rsidP="007B4482">
      <w:r w:rsidRPr="00BB7737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A7DAD59" wp14:editId="6B7F802C">
                <wp:simplePos x="0" y="0"/>
                <wp:positionH relativeFrom="column">
                  <wp:posOffset>-1073302</wp:posOffset>
                </wp:positionH>
                <wp:positionV relativeFrom="paragraph">
                  <wp:posOffset>103505</wp:posOffset>
                </wp:positionV>
                <wp:extent cx="2491740" cy="305435"/>
                <wp:effectExtent l="0" t="0" r="0" b="0"/>
                <wp:wrapNone/>
                <wp:docPr id="8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1740" cy="305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6D442D" w14:textId="5A7461C5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877CB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PROFIL</w:t>
                            </w:r>
                          </w:p>
                          <w:p w14:paraId="75DD4969" w14:textId="77777777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7DAD59" id="Rectangle 48" o:spid="_x0000_s1033" style="position:absolute;margin-left:-84.5pt;margin-top:8.15pt;width:196.2pt;height:24.0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" filled="f" stroked="f">
                <v:textbox>
                  <w:txbxContent>
                    <w:p w14:paraId="376D442D" w14:textId="5A7461C5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4877CB"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PROFIL</w:t>
                      </w:r>
                    </w:p>
                    <w:p w14:paraId="75DD4969" w14:textId="77777777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C2E7C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8BB95A5" wp14:editId="73879D28">
                <wp:simplePos x="0" y="0"/>
                <wp:positionH relativeFrom="column">
                  <wp:posOffset>1769942</wp:posOffset>
                </wp:positionH>
                <wp:positionV relativeFrom="paragraph">
                  <wp:posOffset>90154</wp:posOffset>
                </wp:positionV>
                <wp:extent cx="4448817" cy="352425"/>
                <wp:effectExtent l="0" t="0" r="0" b="9525"/>
                <wp:wrapNone/>
                <wp:docPr id="83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48817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77698C" w14:textId="6BEA767A" w:rsidR="004C4DC8" w:rsidRPr="004877CB" w:rsidRDefault="00BC7BDD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PROFESSINAL EXPERIENCES</w:t>
                            </w:r>
                          </w:p>
                          <w:p w14:paraId="7A190383" w14:textId="77777777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BB95A5" id="_x0000_s1034" style="position:absolute;margin-left:139.35pt;margin-top:7.1pt;width:350.3pt;height:27.75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" filled="f" stroked="f">
                <v:textbox>
                  <w:txbxContent>
                    <w:p w14:paraId="4277698C" w14:textId="6BEA767A" w:rsidR="004C4DC8" w:rsidRPr="004877CB" w:rsidRDefault="00BC7BDD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PROFESSINAL EXPERIENCES</w:t>
                      </w:r>
                    </w:p>
                    <w:p w14:paraId="7A190383" w14:textId="77777777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C4DC8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06F6C5C" wp14:editId="0C4CAF18">
                <wp:simplePos x="0" y="0"/>
                <wp:positionH relativeFrom="column">
                  <wp:posOffset>4351020</wp:posOffset>
                </wp:positionH>
                <wp:positionV relativeFrom="paragraph">
                  <wp:posOffset>14182725</wp:posOffset>
                </wp:positionV>
                <wp:extent cx="4077335" cy="302260"/>
                <wp:effectExtent l="0" t="0" r="0" b="2540"/>
                <wp:wrapNone/>
                <wp:docPr id="63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77335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1F73C585" w14:textId="77777777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/>
                                <w:sz w:val="22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/>
                                <w:color w:val="000000"/>
                                <w:sz w:val="22"/>
                                <w:szCs w:val="22"/>
                                <w:lang w:val="fr-FR"/>
                              </w:rPr>
                              <w:t>DIPLÔME OU ÉTU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F6C5C" id="Cuadro de texto 10" o:spid="_x0000_s1035" type="#_x0000_t202" style="position:absolute;margin-left:342.6pt;margin-top:1116.75pt;width:321.05pt;height:23.8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" filled="f" stroked="f">
                <v:path arrowok="t"/>
                <v:textbox>
                  <w:txbxContent>
                    <w:p w14:paraId="1F73C585" w14:textId="77777777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/>
                          <w:sz w:val="22"/>
                          <w:szCs w:val="22"/>
                          <w:lang w:val="fr-FR"/>
                        </w:rPr>
                      </w:pPr>
                      <w:r>
                        <w:rPr>
                          <w:rFonts w:ascii="Poppins" w:hAnsi="Poppins" w:cs="Poppins"/>
                          <w:b/>
                          <w:color w:val="000000"/>
                          <w:sz w:val="22"/>
                          <w:szCs w:val="22"/>
                          <w:lang w:val="fr-FR"/>
                        </w:rPr>
                        <w:t>DIPLÔME OU ÉTUDES</w:t>
                      </w:r>
                    </w:p>
                  </w:txbxContent>
                </v:textbox>
              </v:shape>
            </w:pict>
          </mc:Fallback>
        </mc:AlternateContent>
      </w:r>
    </w:p>
    <w:p w14:paraId="0B8BD303" w14:textId="3836531E" w:rsidR="007B4482" w:rsidRPr="007B4482" w:rsidRDefault="009026D6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1B62A6EC" wp14:editId="75BE00BC">
                <wp:simplePos x="0" y="0"/>
                <wp:positionH relativeFrom="column">
                  <wp:posOffset>-901271</wp:posOffset>
                </wp:positionH>
                <wp:positionV relativeFrom="paragraph">
                  <wp:posOffset>209550</wp:posOffset>
                </wp:positionV>
                <wp:extent cx="439420" cy="0"/>
                <wp:effectExtent l="0" t="19050" r="36830" b="19050"/>
                <wp:wrapNone/>
                <wp:docPr id="22" name="Connecteur droi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E5B74F" id="Connecteur droit 22" o:spid="_x0000_s1026" style="position:absolute;z-index:251951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95pt,16.5pt" to="-36.3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" strokecolor="#bfbfbf [2412]" strokeweight="2.25pt"/>
            </w:pict>
          </mc:Fallback>
        </mc:AlternateContent>
      </w:r>
      <w:r w:rsidRPr="00BB7737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2F6F3BA8" wp14:editId="75B20B00">
                <wp:simplePos x="0" y="0"/>
                <wp:positionH relativeFrom="column">
                  <wp:posOffset>-1040765</wp:posOffset>
                </wp:positionH>
                <wp:positionV relativeFrom="paragraph">
                  <wp:posOffset>173400</wp:posOffset>
                </wp:positionV>
                <wp:extent cx="2680118" cy="1199745"/>
                <wp:effectExtent l="0" t="0" r="0" b="635"/>
                <wp:wrapNone/>
                <wp:docPr id="6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0118" cy="11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000DC3ED" w14:textId="44B9E177" w:rsidR="00BC7BDD" w:rsidRPr="0008503B" w:rsidRDefault="00BC7BDD" w:rsidP="00BC7BDD">
                            <w:pPr>
                              <w:pStyle w:val="FirstParagraph"/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08503B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Highly motivated and skilled IT professional with a passion for web</w:t>
                            </w:r>
                            <w:r w:rsidR="0008503B" w:rsidRPr="0008503B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 xml:space="preserve"> development and cybersecurity.</w:t>
                            </w:r>
                            <w:r w:rsidR="0008503B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8503B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Seeking opportunities to apply my expertise and contribute to innovative projects.</w:t>
                            </w:r>
                          </w:p>
                          <w:p w14:paraId="05A3CE11" w14:textId="77777777" w:rsidR="004C4DC8" w:rsidRPr="0008503B" w:rsidRDefault="004C4DC8" w:rsidP="004C4DC8">
                            <w:pPr>
                              <w:rPr>
                                <w:rFonts w:ascii="Poppins" w:hAnsi="Poppins" w:cs="Poppins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F3BA8" id="Cuadro de texto 8" o:spid="_x0000_s1036" type="#_x0000_t202" style="position:absolute;margin-left:-81.95pt;margin-top:13.65pt;width:211.05pt;height:94.4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" filled="f" stroked="f">
                <v:path arrowok="t"/>
                <v:textbox>
                  <w:txbxContent>
                    <w:p w14:paraId="000DC3ED" w14:textId="44B9E177" w:rsidR="00BC7BDD" w:rsidRPr="0008503B" w:rsidRDefault="00BC7BDD" w:rsidP="00BC7BDD">
                      <w:pPr>
                        <w:pStyle w:val="FirstParagraph"/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08503B">
                        <w:rPr>
                          <w:rFonts w:ascii="Poppins" w:hAnsi="Poppins"/>
                          <w:sz w:val="20"/>
                          <w:szCs w:val="20"/>
                        </w:rPr>
                        <w:t>Highly motivated and skilled IT professional with a passion for web</w:t>
                      </w:r>
                      <w:r w:rsidR="0008503B" w:rsidRPr="0008503B">
                        <w:rPr>
                          <w:rFonts w:ascii="Poppins" w:hAnsi="Poppins"/>
                          <w:sz w:val="20"/>
                          <w:szCs w:val="20"/>
                        </w:rPr>
                        <w:t xml:space="preserve"> development and cybersecurity.</w:t>
                      </w:r>
                      <w:r w:rsidR="0008503B">
                        <w:rPr>
                          <w:rFonts w:ascii="Poppins" w:hAnsi="Poppins"/>
                          <w:sz w:val="20"/>
                          <w:szCs w:val="20"/>
                        </w:rPr>
                        <w:t xml:space="preserve"> </w:t>
                      </w:r>
                      <w:r w:rsidRPr="0008503B">
                        <w:rPr>
                          <w:rFonts w:ascii="Poppins" w:hAnsi="Poppins"/>
                          <w:sz w:val="20"/>
                          <w:szCs w:val="20"/>
                        </w:rPr>
                        <w:t>Seeking opportunities to apply my expertise and contribute to innovative projects.</w:t>
                      </w:r>
                    </w:p>
                    <w:p w14:paraId="05A3CE11" w14:textId="77777777" w:rsidR="004C4DC8" w:rsidRPr="0008503B" w:rsidRDefault="004C4DC8" w:rsidP="004C4DC8">
                      <w:pPr>
                        <w:rPr>
                          <w:rFonts w:ascii="Poppins" w:hAnsi="Poppins" w:cs="Poppins"/>
                          <w:color w:val="000000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2AC780" w14:textId="47536DB1" w:rsidR="007B4482" w:rsidRPr="007B4482" w:rsidRDefault="0078363F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5A5238C9" wp14:editId="6F8EFF5C">
                <wp:simplePos x="0" y="0"/>
                <wp:positionH relativeFrom="column">
                  <wp:posOffset>1769745</wp:posOffset>
                </wp:positionH>
                <wp:positionV relativeFrom="paragraph">
                  <wp:posOffset>102416</wp:posOffset>
                </wp:positionV>
                <wp:extent cx="4572000" cy="325755"/>
                <wp:effectExtent l="0" t="0" r="0" b="0"/>
                <wp:wrapNone/>
                <wp:docPr id="15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72000" cy="325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1B900BB6" w14:textId="5C93AFE4" w:rsidR="004C4DC8" w:rsidRPr="005D2BD4" w:rsidRDefault="00BC7BDD" w:rsidP="004C4DC8">
                            <w:pPr>
                              <w:rPr>
                                <w:rFonts w:ascii="Poppins" w:hAnsi="Poppins" w:cs="Poppins"/>
                                <w:b/>
                                <w:color w:val="A6A6A6" w:themeColor="background1" w:themeShade="A6"/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BC7BDD">
                              <w:rPr>
                                <w:rFonts w:ascii="Poppins" w:hAnsi="Poppins" w:cs="Poppins"/>
                                <w:sz w:val="22"/>
                                <w:szCs w:val="22"/>
                                <w:lang w:val="fr-FR"/>
                              </w:rPr>
                              <w:t>Freelancer (4 years</w:t>
                            </w:r>
                            <w:r>
                              <w:rPr>
                                <w:rFonts w:ascii="Poppins" w:hAnsi="Poppins" w:cs="Poppins"/>
                                <w:sz w:val="22"/>
                                <w:szCs w:val="22"/>
                                <w:lang w:val="fr-FR"/>
                              </w:rPr>
                              <w:t xml:space="preserve"> ) since 201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238C9" id="_x0000_s1037" type="#_x0000_t202" style="position:absolute;margin-left:139.35pt;margin-top:8.05pt;width:5in;height:25.6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" filled="f" stroked="f">
                <v:path arrowok="t"/>
                <v:textbox>
                  <w:txbxContent>
                    <w:p w14:paraId="1B900BB6" w14:textId="5C93AFE4" w:rsidR="004C4DC8" w:rsidRPr="005D2BD4" w:rsidRDefault="00BC7BDD" w:rsidP="004C4DC8">
                      <w:pPr>
                        <w:rPr>
                          <w:rFonts w:ascii="Poppins" w:hAnsi="Poppins" w:cs="Poppins"/>
                          <w:b/>
                          <w:color w:val="A6A6A6" w:themeColor="background1" w:themeShade="A6"/>
                          <w:sz w:val="22"/>
                          <w:szCs w:val="22"/>
                          <w:lang w:val="fr-FR"/>
                        </w:rPr>
                      </w:pPr>
                      <w:r w:rsidRPr="00BC7BDD">
                        <w:rPr>
                          <w:rFonts w:ascii="Poppins" w:hAnsi="Poppins" w:cs="Poppins"/>
                          <w:sz w:val="22"/>
                          <w:szCs w:val="22"/>
                          <w:lang w:val="fr-FR"/>
                        </w:rPr>
                        <w:t>Freelancer (4 years</w:t>
                      </w:r>
                      <w:r>
                        <w:rPr>
                          <w:rFonts w:ascii="Poppins" w:hAnsi="Poppins" w:cs="Poppins"/>
                          <w:sz w:val="22"/>
                          <w:szCs w:val="22"/>
                          <w:lang w:val="fr-FR"/>
                        </w:rPr>
                        <w:t xml:space="preserve"> ) since 2019 </w:t>
                      </w:r>
                    </w:p>
                  </w:txbxContent>
                </v:textbox>
              </v:shape>
            </w:pict>
          </mc:Fallback>
        </mc:AlternateContent>
      </w:r>
      <w:r w:rsidR="00300415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309D2BB9" wp14:editId="3A54489C">
                <wp:simplePos x="0" y="0"/>
                <wp:positionH relativeFrom="column">
                  <wp:posOffset>1871980</wp:posOffset>
                </wp:positionH>
                <wp:positionV relativeFrom="paragraph">
                  <wp:posOffset>49624</wp:posOffset>
                </wp:positionV>
                <wp:extent cx="439559" cy="0"/>
                <wp:effectExtent l="0" t="19050" r="36830" b="19050"/>
                <wp:wrapNone/>
                <wp:docPr id="33" name="Connecteur droi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559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14DC18" id="Connecteur droit 33" o:spid="_x0000_s1026" style="position:absolute;z-index:25196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7.4pt,3.9pt" to="182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" strokecolor="#bfbfbf [2412]" strokeweight="2.25pt"/>
            </w:pict>
          </mc:Fallback>
        </mc:AlternateContent>
      </w:r>
    </w:p>
    <w:p w14:paraId="1A342FD3" w14:textId="68911E9D" w:rsidR="007B4482" w:rsidRPr="007B4482" w:rsidRDefault="0078363F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1731BC5D" wp14:editId="4173882E">
                <wp:simplePos x="0" y="0"/>
                <wp:positionH relativeFrom="column">
                  <wp:posOffset>1766570</wp:posOffset>
                </wp:positionH>
                <wp:positionV relativeFrom="paragraph">
                  <wp:posOffset>111034</wp:posOffset>
                </wp:positionV>
                <wp:extent cx="4572000" cy="2795081"/>
                <wp:effectExtent l="0" t="0" r="0" b="5715"/>
                <wp:wrapNone/>
                <wp:docPr id="43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72000" cy="27950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4FE2955E" w14:textId="77777777" w:rsidR="006B010A" w:rsidRPr="006B010A" w:rsidRDefault="006B010A" w:rsidP="006B010A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Successfully completed numerous web development projects, both frontend and backend development.</w:t>
                            </w:r>
                          </w:p>
                          <w:p w14:paraId="42892751" w14:textId="77777777" w:rsidR="006B010A" w:rsidRPr="006B010A" w:rsidRDefault="006B010A" w:rsidP="006B010A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Utilized Cpanel/Plesk for website and blog creation.</w:t>
                            </w:r>
                          </w:p>
                          <w:p w14:paraId="22B6250C" w14:textId="77777777" w:rsidR="006B010A" w:rsidRPr="006B010A" w:rsidRDefault="006B010A" w:rsidP="006B010A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Delivered top-quality online IT support, resolving customer issues promptly.</w:t>
                            </w:r>
                          </w:p>
                          <w:p w14:paraId="40B7EFF0" w14:textId="77777777" w:rsidR="006B010A" w:rsidRPr="006B010A" w:rsidRDefault="006B010A" w:rsidP="006B010A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Developed and maintained websites, ensuring high performance and security.</w:t>
                            </w:r>
                          </w:p>
                          <w:p w14:paraId="6B7C94F7" w14:textId="77777777" w:rsidR="006B010A" w:rsidRPr="006B010A" w:rsidRDefault="006B010A" w:rsidP="006B010A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Demonstrated strong problem-solving skills and attention to detail.</w:t>
                            </w:r>
                          </w:p>
                          <w:p w14:paraId="5A389630" w14:textId="256BAC36" w:rsidR="004C4DC8" w:rsidRPr="006B010A" w:rsidRDefault="006B010A" w:rsidP="006B010A">
                            <w:pPr>
                              <w:pStyle w:val="Paragraphedeliste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Poppins" w:hAnsi="Poppins" w:cs="Poppins"/>
                                <w:color w:val="00000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Conducted comprehensive security assessments, identifying vulnerabilities and implementing sol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1BC5D" id="_x0000_s1038" type="#_x0000_t202" style="position:absolute;margin-left:139.1pt;margin-top:8.75pt;width:5in;height:220.1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" filled="f" stroked="f">
                <v:path arrowok="t"/>
                <v:textbox>
                  <w:txbxContent>
                    <w:p w14:paraId="4FE2955E" w14:textId="77777777" w:rsidR="006B010A" w:rsidRPr="006B010A" w:rsidRDefault="006B010A" w:rsidP="006B010A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Successfully completed numerous web development projects, both frontend and backend development.</w:t>
                      </w:r>
                    </w:p>
                    <w:p w14:paraId="42892751" w14:textId="77777777" w:rsidR="006B010A" w:rsidRPr="006B010A" w:rsidRDefault="006B010A" w:rsidP="006B010A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Utilized Cpanel/Plesk for website and blog creation.</w:t>
                      </w:r>
                    </w:p>
                    <w:p w14:paraId="22B6250C" w14:textId="77777777" w:rsidR="006B010A" w:rsidRPr="006B010A" w:rsidRDefault="006B010A" w:rsidP="006B010A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Delivered top-quality online IT support, resolving customer issues promptly.</w:t>
                      </w:r>
                    </w:p>
                    <w:p w14:paraId="40B7EFF0" w14:textId="77777777" w:rsidR="006B010A" w:rsidRPr="006B010A" w:rsidRDefault="006B010A" w:rsidP="006B010A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Developed and maintained websites, ensuring high performance and security.</w:t>
                      </w:r>
                    </w:p>
                    <w:p w14:paraId="6B7C94F7" w14:textId="77777777" w:rsidR="006B010A" w:rsidRPr="006B010A" w:rsidRDefault="006B010A" w:rsidP="006B010A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Demonstrated strong problem-solving skills and attention to detail.</w:t>
                      </w:r>
                    </w:p>
                    <w:p w14:paraId="5A389630" w14:textId="256BAC36" w:rsidR="004C4DC8" w:rsidRPr="006B010A" w:rsidRDefault="006B010A" w:rsidP="006B010A">
                      <w:pPr>
                        <w:pStyle w:val="Paragraphedeliste"/>
                        <w:numPr>
                          <w:ilvl w:val="0"/>
                          <w:numId w:val="12"/>
                        </w:numPr>
                        <w:rPr>
                          <w:rFonts w:ascii="Poppins" w:hAnsi="Poppins" w:cs="Poppins"/>
                          <w:color w:val="000000"/>
                          <w:sz w:val="22"/>
                          <w:szCs w:val="22"/>
                          <w:u w:val="single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Conducted comprehensive security assessments, identifying vulnerabilities and implementing solu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5F1B7F94" w14:textId="22ED3ACD" w:rsidR="007B4482" w:rsidRPr="007B4482" w:rsidRDefault="007B4482" w:rsidP="007B4482"/>
    <w:p w14:paraId="3CFA2702" w14:textId="7E5D9E5C" w:rsidR="007B4482" w:rsidRPr="007B4482" w:rsidRDefault="007B4482" w:rsidP="007B4482"/>
    <w:p w14:paraId="11EFA831" w14:textId="0DCA6AF2" w:rsidR="006B010A" w:rsidRDefault="006B010A" w:rsidP="007B4482"/>
    <w:p w14:paraId="63B75430" w14:textId="1E2E741C" w:rsidR="007B4482" w:rsidRPr="007B4482" w:rsidRDefault="005E7EB5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73FBB5" wp14:editId="7CC2D2B5">
                <wp:simplePos x="0" y="0"/>
                <wp:positionH relativeFrom="column">
                  <wp:posOffset>-4464050</wp:posOffset>
                </wp:positionH>
                <wp:positionV relativeFrom="paragraph">
                  <wp:posOffset>15875</wp:posOffset>
                </wp:positionV>
                <wp:extent cx="144145" cy="0"/>
                <wp:effectExtent l="8890" t="11430" r="8890" b="7620"/>
                <wp:wrapNone/>
                <wp:docPr id="10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243561" id="AutoShape 217" o:spid="_x0000_s1026" type="#_x0000_t32" style="position:absolute;margin-left:-351.5pt;margin-top:1.25pt;width:11.3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" strokecolor="#00b0f0"/>
            </w:pict>
          </mc:Fallback>
        </mc:AlternateContent>
      </w:r>
    </w:p>
    <w:p w14:paraId="7A6D1287" w14:textId="77290C1E" w:rsidR="007B4482" w:rsidRDefault="009026D6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111C0AA" wp14:editId="6B2AE8B8">
                <wp:simplePos x="0" y="0"/>
                <wp:positionH relativeFrom="column">
                  <wp:posOffset>-1073633</wp:posOffset>
                </wp:positionH>
                <wp:positionV relativeFrom="paragraph">
                  <wp:posOffset>123825</wp:posOffset>
                </wp:positionV>
                <wp:extent cx="2510155" cy="320040"/>
                <wp:effectExtent l="0" t="0" r="0" b="3810"/>
                <wp:wrapNone/>
                <wp:docPr id="69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015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18E763" w14:textId="5A8C68F5" w:rsidR="004C4DC8" w:rsidRPr="004877CB" w:rsidRDefault="006B010A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s-ES"/>
                              </w:rPr>
                              <w:t>SKILLS</w:t>
                            </w:r>
                          </w:p>
                          <w:p w14:paraId="2B71A944" w14:textId="77777777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11C0AA" id="Rectangle 70" o:spid="_x0000_s1039" style="position:absolute;margin-left:-84.55pt;margin-top:9.75pt;width:197.65pt;height:25.2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" filled="f" stroked="f">
                <v:textbox>
                  <w:txbxContent>
                    <w:p w14:paraId="5918E763" w14:textId="5A8C68F5" w:rsidR="004C4DC8" w:rsidRPr="004877CB" w:rsidRDefault="006B010A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s-ES"/>
                        </w:rPr>
                        <w:t>SKILLS</w:t>
                      </w:r>
                    </w:p>
                    <w:p w14:paraId="2B71A944" w14:textId="77777777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61220C1" w14:textId="275605DA" w:rsidR="00FC1B7E" w:rsidRDefault="009026D6" w:rsidP="007B4482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1DF3B564" wp14:editId="083D4C2F">
                <wp:simplePos x="0" y="0"/>
                <wp:positionH relativeFrom="column">
                  <wp:posOffset>-899392</wp:posOffset>
                </wp:positionH>
                <wp:positionV relativeFrom="paragraph">
                  <wp:posOffset>242722</wp:posOffset>
                </wp:positionV>
                <wp:extent cx="439559" cy="0"/>
                <wp:effectExtent l="0" t="19050" r="36830" b="19050"/>
                <wp:wrapNone/>
                <wp:docPr id="27" name="Connecteur droi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559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13126D" id="Connecteur droit 27" o:spid="_x0000_s1026" style="position:absolute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0.8pt,19.1pt" to="-36.2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" strokecolor="#bfbfbf [2412]" strokeweight="2.25pt"/>
            </w:pict>
          </mc:Fallback>
        </mc:AlternateContent>
      </w:r>
      <w:r w:rsidR="009B4D3A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B5864BD" wp14:editId="2A2B3418">
                <wp:simplePos x="0" y="0"/>
                <wp:positionH relativeFrom="column">
                  <wp:posOffset>-1144986</wp:posOffset>
                </wp:positionH>
                <wp:positionV relativeFrom="paragraph">
                  <wp:posOffset>243840</wp:posOffset>
                </wp:positionV>
                <wp:extent cx="2609215" cy="2788596"/>
                <wp:effectExtent l="0" t="0" r="0" b="0"/>
                <wp:wrapNone/>
                <wp:docPr id="4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9215" cy="2788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21C2E" w14:textId="77777777" w:rsidR="0008503B" w:rsidRPr="009B4D3A" w:rsidRDefault="0008503B" w:rsidP="0008503B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Web Development (HTML, CSS, PHP, Python)</w:t>
                            </w:r>
                          </w:p>
                          <w:p w14:paraId="79FD86F1" w14:textId="223D246C" w:rsidR="0008503B" w:rsidRPr="009B4D3A" w:rsidRDefault="0008503B" w:rsidP="0008503B">
                            <w:pPr>
                              <w:pStyle w:val="Paragraphedeliste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ind w:right="-129"/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WordPress Website Creation</w:t>
                            </w:r>
                          </w:p>
                          <w:p w14:paraId="0E2EBAE6" w14:textId="77777777" w:rsidR="0008503B" w:rsidRPr="009B4D3A" w:rsidRDefault="0008503B" w:rsidP="0008503B">
                            <w:pPr>
                              <w:pStyle w:val="Paragraphedeliste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ind w:right="-129"/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sana</w:t>
                            </w:r>
                          </w:p>
                          <w:p w14:paraId="1A3086BC" w14:textId="16135844" w:rsidR="0008503B" w:rsidRPr="009B4D3A" w:rsidRDefault="0078363F" w:rsidP="0008503B">
                            <w:pPr>
                              <w:pStyle w:val="Paragraphedeliste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ind w:right="-129"/>
                              <w:rPr>
                                <w:rFonts w:ascii="Poppins" w:hAnsi="Poppins" w:cs="Poppins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Ethical Hacking:</w:t>
                            </w:r>
                            <w:r w:rsidR="0008503B"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(Phishing, Social Engineering, SQL Injection, Remote Code Execution …)</w:t>
                            </w:r>
                          </w:p>
                          <w:p w14:paraId="5E0C13D7" w14:textId="77777777" w:rsidR="0008503B" w:rsidRPr="009B4D3A" w:rsidRDefault="0008503B" w:rsidP="0008503B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Online IT Support</w:t>
                            </w:r>
                          </w:p>
                          <w:p w14:paraId="1B46483C" w14:textId="77777777" w:rsidR="0008503B" w:rsidRPr="009B4D3A" w:rsidRDefault="0008503B" w:rsidP="0008503B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Cpanel/Plesk Proficiency</w:t>
                            </w:r>
                          </w:p>
                          <w:p w14:paraId="32C29F81" w14:textId="76295098" w:rsidR="0008503B" w:rsidRPr="009B4D3A" w:rsidRDefault="0008503B" w:rsidP="009B4D3A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  <w:lang w:val="fr-FR"/>
                              </w:rPr>
                              <w:t xml:space="preserve">Debian/Ubuntu Linux </w:t>
                            </w:r>
                            <w:r w:rsidR="009B4D3A" w:rsidRPr="009B4D3A">
                              <w:rPr>
                                <w:rFonts w:ascii="Poppins" w:hAnsi="Poppins"/>
                                <w:sz w:val="20"/>
                                <w:szCs w:val="20"/>
                                <w:lang w:val="fr-FR"/>
                              </w:rPr>
                              <w:t>p</w:t>
                            </w: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  <w:lang w:val="fr-FR"/>
                              </w:rPr>
                              <w:t>roficiency</w:t>
                            </w:r>
                          </w:p>
                          <w:p w14:paraId="5C03B740" w14:textId="7732275C" w:rsidR="0008503B" w:rsidRPr="009B4D3A" w:rsidRDefault="0008503B" w:rsidP="0008503B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Fast problem-Solving</w:t>
                            </w:r>
                          </w:p>
                          <w:p w14:paraId="23B09226" w14:textId="7FAE09FD" w:rsidR="0008503B" w:rsidRPr="009B4D3A" w:rsidRDefault="0008503B" w:rsidP="0008503B">
                            <w:pPr>
                              <w:pStyle w:val="Compact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Multilingual Communication (English, French, Arabic)</w:t>
                            </w:r>
                          </w:p>
                          <w:p w14:paraId="4B6BD1D5" w14:textId="77777777" w:rsidR="004C4DC8" w:rsidRPr="0008503B" w:rsidRDefault="004C4DC8" w:rsidP="004C4DC8">
                            <w:pPr>
                              <w:spacing w:line="360" w:lineRule="auto"/>
                              <w:ind w:right="-129"/>
                              <w:rPr>
                                <w:rFonts w:ascii="Poppins" w:hAnsi="Poppins" w:cs="Poppins"/>
                                <w:color w:val="000000" w:themeColor="text1"/>
                                <w:sz w:val="22"/>
                                <w:lang w:val="en-US"/>
                              </w:rPr>
                            </w:pPr>
                          </w:p>
                          <w:p w14:paraId="025DB7D7" w14:textId="77777777" w:rsidR="004C4DC8" w:rsidRPr="0008503B" w:rsidRDefault="004C4DC8" w:rsidP="004C4DC8">
                            <w:pPr>
                              <w:spacing w:line="360" w:lineRule="auto"/>
                              <w:rPr>
                                <w:rFonts w:ascii="Poppins" w:hAnsi="Poppins" w:cs="Poppins"/>
                                <w:color w:val="000000" w:themeColor="text1"/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5864BD" id="Cuadro de texto 5" o:spid="_x0000_s1040" type="#_x0000_t202" style="position:absolute;margin-left:-90.15pt;margin-top:19.2pt;width:205.45pt;height:219.5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" filled="f" stroked="f">
                <v:textbox inset=",7.2pt,,7.2pt">
                  <w:txbxContent>
                    <w:p w14:paraId="16821C2E" w14:textId="77777777" w:rsidR="0008503B" w:rsidRPr="009B4D3A" w:rsidRDefault="0008503B" w:rsidP="0008503B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Web Development (HTML, CSS, PHP, Python)</w:t>
                      </w:r>
                    </w:p>
                    <w:p w14:paraId="79FD86F1" w14:textId="223D246C" w:rsidR="0008503B" w:rsidRPr="009B4D3A" w:rsidRDefault="0008503B" w:rsidP="0008503B">
                      <w:pPr>
                        <w:pStyle w:val="Paragraphedeliste"/>
                        <w:numPr>
                          <w:ilvl w:val="0"/>
                          <w:numId w:val="13"/>
                        </w:numPr>
                        <w:spacing w:line="276" w:lineRule="auto"/>
                        <w:ind w:right="-129"/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WordPress Website Creation</w:t>
                      </w:r>
                    </w:p>
                    <w:p w14:paraId="0E2EBAE6" w14:textId="77777777" w:rsidR="0008503B" w:rsidRPr="009B4D3A" w:rsidRDefault="0008503B" w:rsidP="0008503B">
                      <w:pPr>
                        <w:pStyle w:val="Paragraphedeliste"/>
                        <w:numPr>
                          <w:ilvl w:val="0"/>
                          <w:numId w:val="13"/>
                        </w:numPr>
                        <w:spacing w:line="276" w:lineRule="auto"/>
                        <w:ind w:right="-129"/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9B4D3A"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sana</w:t>
                      </w:r>
                    </w:p>
                    <w:p w14:paraId="1A3086BC" w14:textId="16135844" w:rsidR="0008503B" w:rsidRPr="009B4D3A" w:rsidRDefault="0078363F" w:rsidP="0008503B">
                      <w:pPr>
                        <w:pStyle w:val="Paragraphedeliste"/>
                        <w:numPr>
                          <w:ilvl w:val="0"/>
                          <w:numId w:val="13"/>
                        </w:numPr>
                        <w:spacing w:line="276" w:lineRule="auto"/>
                        <w:ind w:right="-129"/>
                        <w:rPr>
                          <w:rFonts w:ascii="Poppins" w:hAnsi="Poppins" w:cs="Poppins"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Poppins" w:hAnsi="Poppins"/>
                          <w:sz w:val="20"/>
                          <w:szCs w:val="20"/>
                        </w:rPr>
                        <w:t>Ethical Hacking:</w:t>
                      </w:r>
                      <w:r w:rsidR="0008503B"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(Phishing, Social Engineering, SQL Injection, Remote Code Execution …)</w:t>
                      </w:r>
                    </w:p>
                    <w:p w14:paraId="5E0C13D7" w14:textId="77777777" w:rsidR="0008503B" w:rsidRPr="009B4D3A" w:rsidRDefault="0008503B" w:rsidP="0008503B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Online IT Support</w:t>
                      </w:r>
                    </w:p>
                    <w:p w14:paraId="1B46483C" w14:textId="77777777" w:rsidR="0008503B" w:rsidRPr="009B4D3A" w:rsidRDefault="0008503B" w:rsidP="0008503B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Cpanel/Plesk Proficiency</w:t>
                      </w:r>
                    </w:p>
                    <w:p w14:paraId="32C29F81" w14:textId="76295098" w:rsidR="0008503B" w:rsidRPr="009B4D3A" w:rsidRDefault="0008503B" w:rsidP="009B4D3A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  <w:lang w:val="fr-FR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  <w:lang w:val="fr-FR"/>
                        </w:rPr>
                        <w:t xml:space="preserve">Debian/Ubuntu Linux </w:t>
                      </w:r>
                      <w:r w:rsidR="009B4D3A" w:rsidRPr="009B4D3A">
                        <w:rPr>
                          <w:rFonts w:ascii="Poppins" w:hAnsi="Poppins"/>
                          <w:sz w:val="20"/>
                          <w:szCs w:val="20"/>
                          <w:lang w:val="fr-FR"/>
                        </w:rPr>
                        <w:t>p</w:t>
                      </w:r>
                      <w:r w:rsidRPr="009B4D3A">
                        <w:rPr>
                          <w:rFonts w:ascii="Poppins" w:hAnsi="Poppins"/>
                          <w:sz w:val="20"/>
                          <w:szCs w:val="20"/>
                          <w:lang w:val="fr-FR"/>
                        </w:rPr>
                        <w:t>roficiency</w:t>
                      </w:r>
                    </w:p>
                    <w:p w14:paraId="5C03B740" w14:textId="7732275C" w:rsidR="0008503B" w:rsidRPr="009B4D3A" w:rsidRDefault="0008503B" w:rsidP="0008503B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Fast problem-Solving</w:t>
                      </w:r>
                    </w:p>
                    <w:p w14:paraId="23B09226" w14:textId="7FAE09FD" w:rsidR="0008503B" w:rsidRPr="009B4D3A" w:rsidRDefault="0008503B" w:rsidP="0008503B">
                      <w:pPr>
                        <w:pStyle w:val="Compact"/>
                        <w:numPr>
                          <w:ilvl w:val="0"/>
                          <w:numId w:val="13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/>
                          <w:sz w:val="20"/>
                          <w:szCs w:val="20"/>
                        </w:rPr>
                        <w:t>Multilingual Communication (English, French, Arabic)</w:t>
                      </w:r>
                    </w:p>
                    <w:p w14:paraId="4B6BD1D5" w14:textId="77777777" w:rsidR="004C4DC8" w:rsidRPr="0008503B" w:rsidRDefault="004C4DC8" w:rsidP="004C4DC8">
                      <w:pPr>
                        <w:spacing w:line="360" w:lineRule="auto"/>
                        <w:ind w:right="-129"/>
                        <w:rPr>
                          <w:rFonts w:ascii="Poppins" w:hAnsi="Poppins" w:cs="Poppins"/>
                          <w:color w:val="000000" w:themeColor="text1"/>
                          <w:sz w:val="22"/>
                          <w:lang w:val="en-US"/>
                        </w:rPr>
                      </w:pPr>
                    </w:p>
                    <w:p w14:paraId="025DB7D7" w14:textId="77777777" w:rsidR="004C4DC8" w:rsidRPr="0008503B" w:rsidRDefault="004C4DC8" w:rsidP="004C4DC8">
                      <w:pPr>
                        <w:spacing w:line="360" w:lineRule="auto"/>
                        <w:rPr>
                          <w:rFonts w:ascii="Poppins" w:hAnsi="Poppins" w:cs="Poppins"/>
                          <w:color w:val="000000" w:themeColor="text1"/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30D48E" w14:textId="6F7FEE3C" w:rsidR="007B4482" w:rsidRPr="006748AC" w:rsidRDefault="007B4482" w:rsidP="007B4482">
      <w:pPr>
        <w:rPr>
          <w:i/>
        </w:rPr>
      </w:pPr>
    </w:p>
    <w:p w14:paraId="12A0DE94" w14:textId="310B0124" w:rsidR="00081FA5" w:rsidRDefault="00081FA5" w:rsidP="007B4482">
      <w:pPr>
        <w:jc w:val="center"/>
        <w:rPr>
          <w:noProof/>
          <w:lang w:eastAsia="es-ES_tradnl"/>
        </w:rPr>
      </w:pPr>
    </w:p>
    <w:p w14:paraId="3FCB3C8C" w14:textId="7172E90C" w:rsidR="00EB09FF" w:rsidRDefault="00EB09FF" w:rsidP="007B4482">
      <w:pPr>
        <w:jc w:val="center"/>
      </w:pPr>
    </w:p>
    <w:p w14:paraId="41765D76" w14:textId="3F945835" w:rsidR="00A70072" w:rsidRPr="00BC7BDD" w:rsidRDefault="00A83A3F" w:rsidP="00BC7BDD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56C9F13C" wp14:editId="0DF4E484">
                <wp:simplePos x="0" y="0"/>
                <wp:positionH relativeFrom="column">
                  <wp:posOffset>-1069249</wp:posOffset>
                </wp:positionH>
                <wp:positionV relativeFrom="paragraph">
                  <wp:posOffset>4830172</wp:posOffset>
                </wp:positionV>
                <wp:extent cx="2512060" cy="957943"/>
                <wp:effectExtent l="0" t="0" r="0" b="0"/>
                <wp:wrapNone/>
                <wp:docPr id="101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2060" cy="957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818D12" w14:textId="77777777" w:rsidR="00A83A3F" w:rsidRPr="0054465A" w:rsidRDefault="00A83A3F" w:rsidP="00A83A3F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54465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Continuously expanding my knowledge</w:t>
                            </w:r>
                          </w:p>
                          <w:p w14:paraId="730DC1B4" w14:textId="77777777" w:rsidR="00A83A3F" w:rsidRPr="0054465A" w:rsidRDefault="00A83A3F" w:rsidP="00A83A3F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54465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Sprinting (100 meters)</w:t>
                            </w:r>
                          </w:p>
                          <w:p w14:paraId="71CD123F" w14:textId="77777777" w:rsidR="00A83A3F" w:rsidRPr="0054465A" w:rsidRDefault="00A83A3F" w:rsidP="00A83A3F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54465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Swimming</w:t>
                            </w:r>
                          </w:p>
                          <w:p w14:paraId="6341DE77" w14:textId="77777777" w:rsidR="00A83A3F" w:rsidRPr="0054465A" w:rsidRDefault="00A83A3F" w:rsidP="00A83A3F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54465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Reading</w:t>
                            </w:r>
                          </w:p>
                          <w:p w14:paraId="71006481" w14:textId="77777777" w:rsidR="00A83A3F" w:rsidRPr="0054465A" w:rsidRDefault="00A83A3F" w:rsidP="00A83A3F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54465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Basketball</w:t>
                            </w:r>
                          </w:p>
                          <w:p w14:paraId="752A6E61" w14:textId="3B18EE7A" w:rsidR="00A150FB" w:rsidRPr="00850F4E" w:rsidRDefault="00A150FB" w:rsidP="00A150FB">
                            <w:pPr>
                              <w:pStyle w:val="Paragraphedelist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="Poppins" w:hAnsi="Poppins" w:cs="Poppins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9F13C" id="Text Box 53" o:spid="_x0000_s1041" type="#_x0000_t202" style="position:absolute;margin-left:-84.2pt;margin-top:380.35pt;width:197.8pt;height:75.4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" filled="f" stroked="f">
                <v:textbox>
                  <w:txbxContent>
                    <w:p w14:paraId="46818D12" w14:textId="77777777" w:rsidR="00A83A3F" w:rsidRPr="0054465A" w:rsidRDefault="00A83A3F" w:rsidP="00A83A3F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54465A">
                        <w:rPr>
                          <w:rFonts w:ascii="Poppins" w:hAnsi="Poppins"/>
                          <w:sz w:val="20"/>
                          <w:szCs w:val="20"/>
                        </w:rPr>
                        <w:t>Continuously expanding my knowledge</w:t>
                      </w:r>
                    </w:p>
                    <w:p w14:paraId="730DC1B4" w14:textId="77777777" w:rsidR="00A83A3F" w:rsidRPr="0054465A" w:rsidRDefault="00A83A3F" w:rsidP="00A83A3F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54465A">
                        <w:rPr>
                          <w:rFonts w:ascii="Poppins" w:hAnsi="Poppins"/>
                          <w:sz w:val="20"/>
                          <w:szCs w:val="20"/>
                        </w:rPr>
                        <w:t>Sprinting (100 meters)</w:t>
                      </w:r>
                    </w:p>
                    <w:p w14:paraId="71CD123F" w14:textId="77777777" w:rsidR="00A83A3F" w:rsidRPr="0054465A" w:rsidRDefault="00A83A3F" w:rsidP="00A83A3F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54465A">
                        <w:rPr>
                          <w:rFonts w:ascii="Poppins" w:hAnsi="Poppins"/>
                          <w:sz w:val="20"/>
                          <w:szCs w:val="20"/>
                        </w:rPr>
                        <w:t>Swimming</w:t>
                      </w:r>
                    </w:p>
                    <w:p w14:paraId="6341DE77" w14:textId="77777777" w:rsidR="00A83A3F" w:rsidRPr="0054465A" w:rsidRDefault="00A83A3F" w:rsidP="00A83A3F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54465A">
                        <w:rPr>
                          <w:rFonts w:ascii="Poppins" w:hAnsi="Poppins"/>
                          <w:sz w:val="20"/>
                          <w:szCs w:val="20"/>
                        </w:rPr>
                        <w:t>Reading</w:t>
                      </w:r>
                    </w:p>
                    <w:p w14:paraId="71006481" w14:textId="77777777" w:rsidR="00A83A3F" w:rsidRPr="0054465A" w:rsidRDefault="00A83A3F" w:rsidP="00A83A3F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54465A">
                        <w:rPr>
                          <w:rFonts w:ascii="Poppins" w:hAnsi="Poppins"/>
                          <w:sz w:val="20"/>
                          <w:szCs w:val="20"/>
                        </w:rPr>
                        <w:t>Basketball</w:t>
                      </w:r>
                    </w:p>
                    <w:p w14:paraId="752A6E61" w14:textId="3B18EE7A" w:rsidR="00A150FB" w:rsidRPr="00850F4E" w:rsidRDefault="00A150FB" w:rsidP="00A150FB">
                      <w:pPr>
                        <w:pStyle w:val="Paragraphedelist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="Poppins" w:hAnsi="Poppins" w:cs="Poppins"/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26D6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775ED8FE" wp14:editId="5A14A652">
                <wp:simplePos x="0" y="0"/>
                <wp:positionH relativeFrom="column">
                  <wp:posOffset>-896620</wp:posOffset>
                </wp:positionH>
                <wp:positionV relativeFrom="paragraph">
                  <wp:posOffset>2595336</wp:posOffset>
                </wp:positionV>
                <wp:extent cx="439420" cy="0"/>
                <wp:effectExtent l="0" t="19050" r="36830" b="19050"/>
                <wp:wrapNone/>
                <wp:docPr id="28" name="Connecteur droi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E65D9B" id="Connecteur droit 28" o:spid="_x0000_s1026" style="position:absolute;z-index:251957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6pt,204.35pt" to="-36pt,2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" strokecolor="#bfbfbf [2412]" strokeweight="2.25pt"/>
            </w:pict>
          </mc:Fallback>
        </mc:AlternateContent>
      </w:r>
      <w:r w:rsidR="009026D6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7E493498" wp14:editId="34814E68">
                <wp:simplePos x="0" y="0"/>
                <wp:positionH relativeFrom="column">
                  <wp:posOffset>-899643</wp:posOffset>
                </wp:positionH>
                <wp:positionV relativeFrom="paragraph">
                  <wp:posOffset>3790261</wp:posOffset>
                </wp:positionV>
                <wp:extent cx="439420" cy="0"/>
                <wp:effectExtent l="0" t="19050" r="36830" b="19050"/>
                <wp:wrapNone/>
                <wp:docPr id="30" name="Connecteur droit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A9AB28" id="Connecteur droit 30" o:spid="_x0000_s1026" style="position:absolute;z-index:25196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85pt,298.45pt" to="-36.25pt,29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" strokecolor="#bfbfbf [2412]" strokeweight="2.25pt"/>
            </w:pict>
          </mc:Fallback>
        </mc:AlternateContent>
      </w:r>
      <w:r w:rsidR="009026D6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7A2F2DAA" wp14:editId="5D95FAF5">
                <wp:simplePos x="0" y="0"/>
                <wp:positionH relativeFrom="column">
                  <wp:posOffset>-899160</wp:posOffset>
                </wp:positionH>
                <wp:positionV relativeFrom="paragraph">
                  <wp:posOffset>4823732</wp:posOffset>
                </wp:positionV>
                <wp:extent cx="515620" cy="0"/>
                <wp:effectExtent l="0" t="19050" r="36830" b="19050"/>
                <wp:wrapNone/>
                <wp:docPr id="25" name="Connecteur droi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56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71D02D" id="Connecteur droit 25" o:spid="_x0000_s1026" style="position:absolute;z-index:251953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8pt,379.8pt" to="-30.2pt,37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" strokecolor="#bfbfbf [2412]" strokeweight="2.25pt"/>
            </w:pict>
          </mc:Fallback>
        </mc:AlternateContent>
      </w:r>
      <w:r w:rsidR="009026D6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AC9ACA1" wp14:editId="3AFA15E2">
                <wp:simplePos x="0" y="0"/>
                <wp:positionH relativeFrom="column">
                  <wp:posOffset>-1057275</wp:posOffset>
                </wp:positionH>
                <wp:positionV relativeFrom="paragraph">
                  <wp:posOffset>4497070</wp:posOffset>
                </wp:positionV>
                <wp:extent cx="2517775" cy="332105"/>
                <wp:effectExtent l="0" t="0" r="0" b="0"/>
                <wp:wrapNone/>
                <wp:docPr id="100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7775" cy="332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F2598A" w14:textId="581DE04E" w:rsidR="00081FA5" w:rsidRPr="004877CB" w:rsidRDefault="009026D6" w:rsidP="00081FA5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026D6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HOBB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9ACA1" id="Rectangle 71" o:spid="_x0000_s1042" style="position:absolute;margin-left:-83.25pt;margin-top:354.1pt;width:198.25pt;height:26.1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" filled="f" stroked="f">
                <v:textbox>
                  <w:txbxContent>
                    <w:p w14:paraId="70F2598A" w14:textId="581DE04E" w:rsidR="00081FA5" w:rsidRPr="004877CB" w:rsidRDefault="009026D6" w:rsidP="00081FA5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9026D6"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HOBBIES</w:t>
                      </w:r>
                    </w:p>
                  </w:txbxContent>
                </v:textbox>
              </v:rect>
            </w:pict>
          </mc:Fallback>
        </mc:AlternateContent>
      </w:r>
      <w:r w:rsidR="0078363F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539650B7" wp14:editId="52B94316">
                <wp:simplePos x="0" y="0"/>
                <wp:positionH relativeFrom="column">
                  <wp:posOffset>1815465</wp:posOffset>
                </wp:positionH>
                <wp:positionV relativeFrom="paragraph">
                  <wp:posOffset>1390287</wp:posOffset>
                </wp:positionV>
                <wp:extent cx="4496254" cy="3852153"/>
                <wp:effectExtent l="0" t="0" r="0" b="0"/>
                <wp:wrapNone/>
                <wp:docPr id="62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496254" cy="38521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6C5B1D66" w14:textId="77777777" w:rsidR="00BC7BDD" w:rsidRPr="006B010A" w:rsidRDefault="00BC7BDD" w:rsidP="00BC7BDD">
                            <w:pPr>
                              <w:numPr>
                                <w:ilvl w:val="0"/>
                                <w:numId w:val="15"/>
                              </w:numPr>
                              <w:spacing w:after="200"/>
                              <w:rPr>
                                <w:rFonts w:ascii="Poppins" w:hAnsi="Poppins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b/>
                                <w:bCs/>
                              </w:rPr>
                              <w:t>Bachelor's Degree in Economics and Management Sciences</w:t>
                            </w:r>
                            <w:r w:rsidRPr="006B010A">
                              <w:rPr>
                                <w:rFonts w:ascii="Poppins" w:hAnsi="Poppins"/>
                              </w:rPr>
                              <w:br/>
                            </w:r>
                            <w:r w:rsidRPr="006B010A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[Chefchaouni high school] | [2019] | [Rabat / Morocco]</w:t>
                            </w:r>
                          </w:p>
                          <w:p w14:paraId="7E83C0F2" w14:textId="2CE4121B" w:rsidR="00BC7BDD" w:rsidRPr="006B010A" w:rsidRDefault="00BC7BDD" w:rsidP="006B010A">
                            <w:pPr>
                              <w:numPr>
                                <w:ilvl w:val="0"/>
                                <w:numId w:val="14"/>
                              </w:numPr>
                              <w:spacing w:after="200"/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Additional</w:t>
                            </w:r>
                            <w:r w:rsidRPr="006B010A">
                              <w:rPr>
                                <w:rFonts w:ascii="Poppins" w:hAnsi="Poppins"/>
                                <w:i/>
                                <w:iCs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F8DFD86" w14:textId="77777777" w:rsidR="00BC7BDD" w:rsidRPr="006B010A" w:rsidRDefault="00BC7BDD" w:rsidP="00BC7BDD">
                            <w:pPr>
                              <w:pStyle w:val="Compact"/>
                              <w:numPr>
                                <w:ilvl w:val="1"/>
                                <w:numId w:val="15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Self-taught web development and cybersecurity through online resources, including Google, GitHub, and StackOverflow.</w:t>
                            </w:r>
                          </w:p>
                          <w:p w14:paraId="2543D007" w14:textId="77777777" w:rsidR="00BC7BDD" w:rsidRPr="006B010A" w:rsidRDefault="00BC7BDD" w:rsidP="00BC7BDD">
                            <w:pPr>
                              <w:pStyle w:val="Compact"/>
                              <w:numPr>
                                <w:ilvl w:val="1"/>
                                <w:numId w:val="15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Proficient in programming languages: HTML, CSS, PHP, Python, and WordPress website creation.</w:t>
                            </w:r>
                          </w:p>
                          <w:p w14:paraId="359067EC" w14:textId="77777777" w:rsidR="00BC7BDD" w:rsidRPr="006B010A" w:rsidRDefault="00BC7BDD" w:rsidP="00BC7BDD">
                            <w:pPr>
                              <w:pStyle w:val="Compact"/>
                              <w:numPr>
                                <w:ilvl w:val="1"/>
                                <w:numId w:val="15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In-depth knowledge of phishing, social engineering, SQL injection, remote code execution, and other exploitation techniques.</w:t>
                            </w:r>
                          </w:p>
                          <w:p w14:paraId="7FEF983B" w14:textId="77777777" w:rsidR="00BC7BDD" w:rsidRPr="006B010A" w:rsidRDefault="00BC7BDD" w:rsidP="00BC7BDD">
                            <w:pPr>
                              <w:pStyle w:val="Compact"/>
                              <w:numPr>
                                <w:ilvl w:val="1"/>
                                <w:numId w:val="15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Online IT support for customers, troubleshooting website and computer issues.</w:t>
                            </w:r>
                          </w:p>
                          <w:p w14:paraId="25B004EC" w14:textId="77777777" w:rsidR="00BC7BDD" w:rsidRPr="006B010A" w:rsidRDefault="00BC7BDD" w:rsidP="00BC7BDD">
                            <w:pPr>
                              <w:pStyle w:val="Compact"/>
                              <w:numPr>
                                <w:ilvl w:val="1"/>
                                <w:numId w:val="15"/>
                              </w:numPr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</w:pPr>
                            <w:r w:rsidRPr="006B010A">
                              <w:rPr>
                                <w:rFonts w:ascii="Poppins" w:hAnsi="Poppins"/>
                                <w:sz w:val="22"/>
                                <w:szCs w:val="22"/>
                              </w:rPr>
                              <w:t>Self-education on various coding and hacking topics.</w:t>
                            </w:r>
                          </w:p>
                          <w:p w14:paraId="0C6BB37D" w14:textId="2FCD26ED" w:rsidR="004C4DC8" w:rsidRPr="006B010A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650B7" id="_x0000_s1043" type="#_x0000_t202" style="position:absolute;margin-left:142.95pt;margin-top:109.45pt;width:354.05pt;height:303.3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" filled="f" stroked="f">
                <v:path arrowok="t"/>
                <v:textbox>
                  <w:txbxContent>
                    <w:p w14:paraId="6C5B1D66" w14:textId="77777777" w:rsidR="00BC7BDD" w:rsidRPr="006B010A" w:rsidRDefault="00BC7BDD" w:rsidP="00BC7BDD">
                      <w:pPr>
                        <w:numPr>
                          <w:ilvl w:val="0"/>
                          <w:numId w:val="15"/>
                        </w:numPr>
                        <w:spacing w:after="200"/>
                        <w:rPr>
                          <w:rFonts w:ascii="Poppins" w:hAnsi="Poppins"/>
                        </w:rPr>
                      </w:pPr>
                      <w:r w:rsidRPr="006B010A">
                        <w:rPr>
                          <w:rFonts w:ascii="Poppins" w:hAnsi="Poppins"/>
                          <w:b/>
                          <w:bCs/>
                        </w:rPr>
                        <w:t>Bachelor's Degree in Economics and Management Sciences</w:t>
                      </w:r>
                      <w:r w:rsidRPr="006B010A">
                        <w:rPr>
                          <w:rFonts w:ascii="Poppins" w:hAnsi="Poppins"/>
                        </w:rPr>
                        <w:br/>
                      </w:r>
                      <w:r w:rsidRPr="006B010A">
                        <w:rPr>
                          <w:rFonts w:ascii="Poppins" w:hAnsi="Poppins"/>
                          <w:sz w:val="20"/>
                          <w:szCs w:val="20"/>
                        </w:rPr>
                        <w:t>[Chefchaouni high school] | [2019] | [Rabat / Morocco]</w:t>
                      </w:r>
                    </w:p>
                    <w:p w14:paraId="7E83C0F2" w14:textId="2CE4121B" w:rsidR="00BC7BDD" w:rsidRPr="006B010A" w:rsidRDefault="00BC7BDD" w:rsidP="006B010A">
                      <w:pPr>
                        <w:numPr>
                          <w:ilvl w:val="0"/>
                          <w:numId w:val="14"/>
                        </w:numPr>
                        <w:spacing w:after="200"/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Additional</w:t>
                      </w:r>
                      <w:r w:rsidRPr="006B010A">
                        <w:rPr>
                          <w:rFonts w:ascii="Poppins" w:hAnsi="Poppins"/>
                          <w:i/>
                          <w:iCs/>
                          <w:sz w:val="22"/>
                          <w:szCs w:val="22"/>
                        </w:rPr>
                        <w:t>:</w:t>
                      </w:r>
                    </w:p>
                    <w:p w14:paraId="1F8DFD86" w14:textId="77777777" w:rsidR="00BC7BDD" w:rsidRPr="006B010A" w:rsidRDefault="00BC7BDD" w:rsidP="00BC7BDD">
                      <w:pPr>
                        <w:pStyle w:val="Compact"/>
                        <w:numPr>
                          <w:ilvl w:val="1"/>
                          <w:numId w:val="15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Self-taught web development and cybersecurity through online resources, including Google, GitHub, and StackOverflow.</w:t>
                      </w:r>
                    </w:p>
                    <w:p w14:paraId="2543D007" w14:textId="77777777" w:rsidR="00BC7BDD" w:rsidRPr="006B010A" w:rsidRDefault="00BC7BDD" w:rsidP="00BC7BDD">
                      <w:pPr>
                        <w:pStyle w:val="Compact"/>
                        <w:numPr>
                          <w:ilvl w:val="1"/>
                          <w:numId w:val="15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Proficient in programming languages: HTML, CSS, PHP, Python, and WordPress website creation.</w:t>
                      </w:r>
                    </w:p>
                    <w:p w14:paraId="359067EC" w14:textId="77777777" w:rsidR="00BC7BDD" w:rsidRPr="006B010A" w:rsidRDefault="00BC7BDD" w:rsidP="00BC7BDD">
                      <w:pPr>
                        <w:pStyle w:val="Compact"/>
                        <w:numPr>
                          <w:ilvl w:val="1"/>
                          <w:numId w:val="15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In-depth knowledge of phishing, social engineering, SQL injection, remote code execution, and other exploitation techniques.</w:t>
                      </w:r>
                    </w:p>
                    <w:p w14:paraId="7FEF983B" w14:textId="77777777" w:rsidR="00BC7BDD" w:rsidRPr="006B010A" w:rsidRDefault="00BC7BDD" w:rsidP="00BC7BDD">
                      <w:pPr>
                        <w:pStyle w:val="Compact"/>
                        <w:numPr>
                          <w:ilvl w:val="1"/>
                          <w:numId w:val="15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Online IT support for customers, troubleshooting website and computer issues.</w:t>
                      </w:r>
                    </w:p>
                    <w:p w14:paraId="25B004EC" w14:textId="77777777" w:rsidR="00BC7BDD" w:rsidRPr="006B010A" w:rsidRDefault="00BC7BDD" w:rsidP="00BC7BDD">
                      <w:pPr>
                        <w:pStyle w:val="Compact"/>
                        <w:numPr>
                          <w:ilvl w:val="1"/>
                          <w:numId w:val="15"/>
                        </w:numPr>
                        <w:rPr>
                          <w:rFonts w:ascii="Poppins" w:hAnsi="Poppins"/>
                          <w:sz w:val="22"/>
                          <w:szCs w:val="22"/>
                        </w:rPr>
                      </w:pPr>
                      <w:r w:rsidRPr="006B010A">
                        <w:rPr>
                          <w:rFonts w:ascii="Poppins" w:hAnsi="Poppins"/>
                          <w:sz w:val="22"/>
                          <w:szCs w:val="22"/>
                        </w:rPr>
                        <w:t>Self-education on various coding and hacking topics.</w:t>
                      </w:r>
                    </w:p>
                    <w:p w14:paraId="0C6BB37D" w14:textId="2FCD26ED" w:rsidR="004C4DC8" w:rsidRPr="006B010A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363F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3E3DCEF9" wp14:editId="7C7D2096">
                <wp:simplePos x="0" y="0"/>
                <wp:positionH relativeFrom="column">
                  <wp:posOffset>2005965</wp:posOffset>
                </wp:positionH>
                <wp:positionV relativeFrom="paragraph">
                  <wp:posOffset>1280069</wp:posOffset>
                </wp:positionV>
                <wp:extent cx="439420" cy="0"/>
                <wp:effectExtent l="0" t="19050" r="36830" b="19050"/>
                <wp:wrapNone/>
                <wp:docPr id="31" name="Connecteur droit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35D3CA" id="Connecteur droit 31" o:spid="_x0000_s1026" style="position:absolute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95pt,100.8pt" to="192.55pt,10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" strokecolor="#bfbfbf [2412]" strokeweight="2.25pt"/>
            </w:pict>
          </mc:Fallback>
        </mc:AlternateContent>
      </w:r>
      <w:r w:rsidR="0078363F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15C0A000" wp14:editId="52645C76">
                <wp:simplePos x="0" y="0"/>
                <wp:positionH relativeFrom="column">
                  <wp:posOffset>1873250</wp:posOffset>
                </wp:positionH>
                <wp:positionV relativeFrom="paragraph">
                  <wp:posOffset>953861</wp:posOffset>
                </wp:positionV>
                <wp:extent cx="4441825" cy="352425"/>
                <wp:effectExtent l="0" t="0" r="0" b="9525"/>
                <wp:wrapNone/>
                <wp:docPr id="44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418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7780AF" w14:textId="4A8B5578" w:rsidR="004C4DC8" w:rsidRPr="004877CB" w:rsidRDefault="00BC7BDD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  <w:p w14:paraId="189080E9" w14:textId="77777777" w:rsidR="004C4DC8" w:rsidRPr="004877CB" w:rsidRDefault="004C4DC8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C0A000" id="_x0000_s1044" style="position:absolute;margin-left:147.5pt;margin-top:75.1pt;width:349.75pt;height:27.7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" filled="f" stroked="f">
                <v:textbox>
                  <w:txbxContent>
                    <w:p w14:paraId="197780AF" w14:textId="4A8B5578" w:rsidR="004C4DC8" w:rsidRPr="004877CB" w:rsidRDefault="00BC7BDD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  <w:p w14:paraId="189080E9" w14:textId="77777777" w:rsidR="004C4DC8" w:rsidRPr="004877CB" w:rsidRDefault="004C4DC8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B4D3A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2F96EB32" wp14:editId="62487A0F">
                <wp:simplePos x="0" y="0"/>
                <wp:positionH relativeFrom="column">
                  <wp:posOffset>-1023620</wp:posOffset>
                </wp:positionH>
                <wp:positionV relativeFrom="paragraph">
                  <wp:posOffset>2296295</wp:posOffset>
                </wp:positionV>
                <wp:extent cx="2517775" cy="332105"/>
                <wp:effectExtent l="0" t="0" r="0" b="0"/>
                <wp:wrapNone/>
                <wp:docPr id="84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7775" cy="332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FCF276" w14:textId="5771DB92" w:rsidR="004C4DC8" w:rsidRPr="004877CB" w:rsidRDefault="009B4D3A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QUAL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96EB32" id="_x0000_s1045" style="position:absolute;margin-left:-80.6pt;margin-top:180.8pt;width:198.25pt;height:26.1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" filled="f" stroked="f">
                <v:textbox>
                  <w:txbxContent>
                    <w:p w14:paraId="62FCF276" w14:textId="5771DB92" w:rsidR="004C4DC8" w:rsidRPr="004877CB" w:rsidRDefault="009B4D3A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9B4D3A"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QUALITIES</w:t>
                      </w:r>
                    </w:p>
                  </w:txbxContent>
                </v:textbox>
              </v:rect>
            </w:pict>
          </mc:Fallback>
        </mc:AlternateContent>
      </w:r>
      <w:r w:rsidR="0008503B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13116376" wp14:editId="372BD9EC">
                <wp:simplePos x="0" y="0"/>
                <wp:positionH relativeFrom="column">
                  <wp:posOffset>-1069340</wp:posOffset>
                </wp:positionH>
                <wp:positionV relativeFrom="paragraph">
                  <wp:posOffset>2695228</wp:posOffset>
                </wp:positionV>
                <wp:extent cx="2512060" cy="831273"/>
                <wp:effectExtent l="0" t="0" r="0" b="6985"/>
                <wp:wrapNone/>
                <wp:docPr id="9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2060" cy="8312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C65399" w14:textId="7D13C07A" w:rsidR="009B4D3A" w:rsidRPr="009B4D3A" w:rsidRDefault="009B4D3A" w:rsidP="009B4D3A">
                            <w:pPr>
                              <w:pStyle w:val="Paragraphedelist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  <w:t>Patience</w:t>
                            </w:r>
                          </w:p>
                          <w:p w14:paraId="7A81E4C1" w14:textId="0326A850" w:rsidR="009B4D3A" w:rsidRPr="009B4D3A" w:rsidRDefault="009B4D3A" w:rsidP="009B4D3A">
                            <w:pPr>
                              <w:pStyle w:val="Paragraphedelist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  <w:t>Sense of analysis</w:t>
                            </w:r>
                          </w:p>
                          <w:p w14:paraId="6431A796" w14:textId="4FA1898C" w:rsidR="009B4D3A" w:rsidRPr="009B4D3A" w:rsidRDefault="009B4D3A" w:rsidP="009B4D3A">
                            <w:pPr>
                              <w:pStyle w:val="Paragraphedelist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  <w:t>Autonomy</w:t>
                            </w:r>
                          </w:p>
                          <w:p w14:paraId="7485634D" w14:textId="2383143D" w:rsidR="00A150FB" w:rsidRPr="009B4D3A" w:rsidRDefault="009B4D3A" w:rsidP="009B4D3A">
                            <w:pPr>
                              <w:pStyle w:val="Paragraphedelist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="Poppins" w:hAnsi="Poppins" w:cs="Poppins"/>
                                <w:sz w:val="20"/>
                                <w:szCs w:val="20"/>
                              </w:rPr>
                            </w:pPr>
                            <w:r w:rsidRPr="009B4D3A">
                              <w:rPr>
                                <w:rFonts w:ascii="Poppins" w:hAnsi="Poppins" w:cs="Poppins"/>
                                <w:sz w:val="20"/>
                                <w:szCs w:val="20"/>
                                <w:lang w:val="es-ES"/>
                              </w:rPr>
                              <w:t>Team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116376" id="_x0000_s1046" type="#_x0000_t202" style="position:absolute;margin-left:-84.2pt;margin-top:212.2pt;width:197.8pt;height:65.4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" filled="f" stroked="f">
                <v:textbox>
                  <w:txbxContent>
                    <w:p w14:paraId="53C65399" w14:textId="7D13C07A" w:rsidR="009B4D3A" w:rsidRPr="009B4D3A" w:rsidRDefault="009B4D3A" w:rsidP="009B4D3A">
                      <w:pPr>
                        <w:pStyle w:val="Paragraphedelist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</w:pPr>
                      <w:r w:rsidRPr="009B4D3A"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  <w:t>Patience</w:t>
                      </w:r>
                    </w:p>
                    <w:p w14:paraId="7A81E4C1" w14:textId="0326A850" w:rsidR="009B4D3A" w:rsidRPr="009B4D3A" w:rsidRDefault="009B4D3A" w:rsidP="009B4D3A">
                      <w:pPr>
                        <w:pStyle w:val="Paragraphedelist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</w:pPr>
                      <w:r w:rsidRPr="009B4D3A"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  <w:t>Sense of analysis</w:t>
                      </w:r>
                    </w:p>
                    <w:p w14:paraId="6431A796" w14:textId="4FA1898C" w:rsidR="009B4D3A" w:rsidRPr="009B4D3A" w:rsidRDefault="009B4D3A" w:rsidP="009B4D3A">
                      <w:pPr>
                        <w:pStyle w:val="Paragraphedelist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</w:pPr>
                      <w:r w:rsidRPr="009B4D3A"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  <w:t>Autonomy</w:t>
                      </w:r>
                    </w:p>
                    <w:p w14:paraId="7485634D" w14:textId="2383143D" w:rsidR="00A150FB" w:rsidRPr="009B4D3A" w:rsidRDefault="009B4D3A" w:rsidP="009B4D3A">
                      <w:pPr>
                        <w:pStyle w:val="Paragraphedelist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="Poppins" w:hAnsi="Poppins" w:cs="Poppins"/>
                          <w:sz w:val="20"/>
                          <w:szCs w:val="20"/>
                        </w:rPr>
                      </w:pPr>
                      <w:r w:rsidRPr="009B4D3A">
                        <w:rPr>
                          <w:rFonts w:ascii="Poppins" w:hAnsi="Poppins" w:cs="Poppins"/>
                          <w:sz w:val="20"/>
                          <w:szCs w:val="20"/>
                          <w:lang w:val="es-ES"/>
                        </w:rPr>
                        <w:t>Teamwork</w:t>
                      </w:r>
                    </w:p>
                  </w:txbxContent>
                </v:textbox>
              </v:shape>
            </w:pict>
          </mc:Fallback>
        </mc:AlternateContent>
      </w:r>
      <w:r w:rsidR="0008503B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635B3DD8" wp14:editId="12E9FFFC">
                <wp:simplePos x="0" y="0"/>
                <wp:positionH relativeFrom="column">
                  <wp:posOffset>-1049060</wp:posOffset>
                </wp:positionH>
                <wp:positionV relativeFrom="paragraph">
                  <wp:posOffset>3492067</wp:posOffset>
                </wp:positionV>
                <wp:extent cx="2517775" cy="332105"/>
                <wp:effectExtent l="0" t="0" r="0" b="0"/>
                <wp:wrapNone/>
                <wp:docPr id="13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7775" cy="332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55643E5" w14:textId="274657BA" w:rsidR="004C4DC8" w:rsidRPr="004877CB" w:rsidRDefault="009026D6" w:rsidP="004C4DC8">
                            <w:pPr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026D6">
                              <w:rPr>
                                <w:rFonts w:ascii="Poppins" w:hAnsi="Poppins" w:cs="Poppi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5B3DD8" id="_x0000_s1047" style="position:absolute;margin-left:-82.6pt;margin-top:274.95pt;width:198.25pt;height:26.1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" filled="f" stroked="f">
                <v:textbox>
                  <w:txbxContent>
                    <w:p w14:paraId="455643E5" w14:textId="274657BA" w:rsidR="004C4DC8" w:rsidRPr="004877CB" w:rsidRDefault="009026D6" w:rsidP="004C4DC8">
                      <w:pPr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9026D6">
                        <w:rPr>
                          <w:rFonts w:ascii="Poppins" w:hAnsi="Poppins" w:cs="Poppi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LANGUAGES</w:t>
                      </w:r>
                    </w:p>
                  </w:txbxContent>
                </v:textbox>
              </v:rect>
            </w:pict>
          </mc:Fallback>
        </mc:AlternateContent>
      </w:r>
      <w:r w:rsidR="0008503B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22F971A" wp14:editId="565C9F4B">
                <wp:simplePos x="0" y="0"/>
                <wp:positionH relativeFrom="column">
                  <wp:posOffset>-1067435</wp:posOffset>
                </wp:positionH>
                <wp:positionV relativeFrom="paragraph">
                  <wp:posOffset>3896995</wp:posOffset>
                </wp:positionV>
                <wp:extent cx="3008630" cy="854364"/>
                <wp:effectExtent l="0" t="0" r="0" b="3175"/>
                <wp:wrapNone/>
                <wp:docPr id="36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8630" cy="8543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0D84F32" w14:textId="77777777" w:rsidR="009B4D3A" w:rsidRPr="00896D55" w:rsidRDefault="009B4D3A" w:rsidP="009B4D3A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896D55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Arabic (Native)</w:t>
                            </w:r>
                          </w:p>
                          <w:p w14:paraId="15631E1D" w14:textId="77777777" w:rsidR="009B4D3A" w:rsidRPr="00896D55" w:rsidRDefault="009B4D3A" w:rsidP="009B4D3A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896D55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French (Fluent)</w:t>
                            </w:r>
                          </w:p>
                          <w:p w14:paraId="10C10CE8" w14:textId="2F61DDCB" w:rsidR="004C4DC8" w:rsidRPr="009B4D3A" w:rsidRDefault="009B4D3A" w:rsidP="009B4D3A">
                            <w:pPr>
                              <w:pStyle w:val="Compact"/>
                              <w:numPr>
                                <w:ilvl w:val="0"/>
                                <w:numId w:val="9"/>
                              </w:numPr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</w:pPr>
                            <w:r w:rsidRPr="00896D55">
                              <w:rPr>
                                <w:rFonts w:ascii="Poppins" w:hAnsi="Poppins"/>
                                <w:sz w:val="20"/>
                                <w:szCs w:val="20"/>
                              </w:rPr>
                              <w:t>English (Profici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2F971A" id="_x0000_s1048" type="#_x0000_t202" style="position:absolute;margin-left:-84.05pt;margin-top:306.85pt;width:236.9pt;height:67.2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" filled="f" stroked="f">
                <v:textbox>
                  <w:txbxContent>
                    <w:p w14:paraId="50D84F32" w14:textId="77777777" w:rsidR="009B4D3A" w:rsidRPr="00896D55" w:rsidRDefault="009B4D3A" w:rsidP="009B4D3A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896D55">
                        <w:rPr>
                          <w:rFonts w:ascii="Poppins" w:hAnsi="Poppins"/>
                          <w:sz w:val="20"/>
                          <w:szCs w:val="20"/>
                        </w:rPr>
                        <w:t>Arabic (Native)</w:t>
                      </w:r>
                    </w:p>
                    <w:p w14:paraId="15631E1D" w14:textId="77777777" w:rsidR="009B4D3A" w:rsidRPr="00896D55" w:rsidRDefault="009B4D3A" w:rsidP="009B4D3A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896D55">
                        <w:rPr>
                          <w:rFonts w:ascii="Poppins" w:hAnsi="Poppins"/>
                          <w:sz w:val="20"/>
                          <w:szCs w:val="20"/>
                        </w:rPr>
                        <w:t>French (Fluent)</w:t>
                      </w:r>
                    </w:p>
                    <w:p w14:paraId="10C10CE8" w14:textId="2F61DDCB" w:rsidR="004C4DC8" w:rsidRPr="009B4D3A" w:rsidRDefault="009B4D3A" w:rsidP="009B4D3A">
                      <w:pPr>
                        <w:pStyle w:val="Compact"/>
                        <w:numPr>
                          <w:ilvl w:val="0"/>
                          <w:numId w:val="9"/>
                        </w:numPr>
                        <w:rPr>
                          <w:rFonts w:ascii="Poppins" w:hAnsi="Poppins"/>
                          <w:sz w:val="20"/>
                          <w:szCs w:val="20"/>
                        </w:rPr>
                      </w:pPr>
                      <w:r w:rsidRPr="00896D55">
                        <w:rPr>
                          <w:rFonts w:ascii="Poppins" w:hAnsi="Poppins"/>
                          <w:sz w:val="20"/>
                          <w:szCs w:val="20"/>
                        </w:rPr>
                        <w:t>English (Proficient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70072" w:rsidRPr="00BC7BDD" w:rsidSect="00270FAD">
      <w:pgSz w:w="11900" w:h="16840"/>
      <w:pgMar w:top="709" w:right="1268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2ADB85" w14:textId="77777777" w:rsidR="00A7168C" w:rsidRDefault="00A7168C" w:rsidP="00A70072">
      <w:r>
        <w:separator/>
      </w:r>
    </w:p>
  </w:endnote>
  <w:endnote w:type="continuationSeparator" w:id="0">
    <w:p w14:paraId="4FD88408" w14:textId="77777777" w:rsidR="00A7168C" w:rsidRDefault="00A7168C" w:rsidP="00A7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1DA96" w14:textId="77777777" w:rsidR="00A7168C" w:rsidRDefault="00A7168C" w:rsidP="00A70072">
      <w:r>
        <w:separator/>
      </w:r>
    </w:p>
  </w:footnote>
  <w:footnote w:type="continuationSeparator" w:id="0">
    <w:p w14:paraId="60A9D5E6" w14:textId="77777777" w:rsidR="00A7168C" w:rsidRDefault="00A7168C" w:rsidP="00A70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E7A7E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A856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E811AB6"/>
    <w:multiLevelType w:val="hybridMultilevel"/>
    <w:tmpl w:val="E702F0EC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C4C90"/>
    <w:multiLevelType w:val="hybridMultilevel"/>
    <w:tmpl w:val="730854F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5472E"/>
    <w:multiLevelType w:val="hybridMultilevel"/>
    <w:tmpl w:val="8272D5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63D3B"/>
    <w:multiLevelType w:val="hybridMultilevel"/>
    <w:tmpl w:val="5F7EC464"/>
    <w:lvl w:ilvl="0" w:tplc="15AE149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  <w:b/>
        <w:color w:val="000000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2790D"/>
    <w:multiLevelType w:val="hybridMultilevel"/>
    <w:tmpl w:val="964C87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24A69"/>
    <w:multiLevelType w:val="hybridMultilevel"/>
    <w:tmpl w:val="77ECF8DC"/>
    <w:lvl w:ilvl="0" w:tplc="15AE149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  <w:b/>
        <w:color w:val="000000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18264A"/>
    <w:multiLevelType w:val="hybridMultilevel"/>
    <w:tmpl w:val="489624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06C90"/>
    <w:multiLevelType w:val="hybridMultilevel"/>
    <w:tmpl w:val="2D241A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395"/>
    <w:multiLevelType w:val="hybridMultilevel"/>
    <w:tmpl w:val="1C4E2AFC"/>
    <w:lvl w:ilvl="0" w:tplc="0C0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A777F"/>
    <w:multiLevelType w:val="hybridMultilevel"/>
    <w:tmpl w:val="25905716"/>
    <w:lvl w:ilvl="0" w:tplc="5E8488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ED3108F"/>
    <w:multiLevelType w:val="hybridMultilevel"/>
    <w:tmpl w:val="1640DEE8"/>
    <w:lvl w:ilvl="0" w:tplc="0C0A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A863EA"/>
    <w:multiLevelType w:val="hybridMultilevel"/>
    <w:tmpl w:val="C2BC5A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7605C"/>
    <w:multiLevelType w:val="hybridMultilevel"/>
    <w:tmpl w:val="C8921794"/>
    <w:lvl w:ilvl="0" w:tplc="5E84887C">
      <w:start w:val="1"/>
      <w:numFmt w:val="bullet"/>
      <w:lvlText w:val=""/>
      <w:lvlJc w:val="left"/>
      <w:pPr>
        <w:ind w:left="87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8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5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2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9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6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4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13"/>
  </w:num>
  <w:num w:numId="8">
    <w:abstractNumId w:val="6"/>
  </w:num>
  <w:num w:numId="9">
    <w:abstractNumId w:val="10"/>
  </w:num>
  <w:num w:numId="10">
    <w:abstractNumId w:val="11"/>
  </w:num>
  <w:num w:numId="11">
    <w:abstractNumId w:val="14"/>
  </w:num>
  <w:num w:numId="12">
    <w:abstractNumId w:val="9"/>
  </w:num>
  <w:num w:numId="13">
    <w:abstractNumId w:val="12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8"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>
      <o:colormru v:ext="edit" colors="#01bcff,#ffd757,#ff5050,#dcdcdc,#e2e2e2,#ececec,#9fc,#cf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25B4"/>
    <w:rsid w:val="00001922"/>
    <w:rsid w:val="00004760"/>
    <w:rsid w:val="00010C77"/>
    <w:rsid w:val="0001187D"/>
    <w:rsid w:val="00013318"/>
    <w:rsid w:val="000276B6"/>
    <w:rsid w:val="000312E0"/>
    <w:rsid w:val="000343E1"/>
    <w:rsid w:val="000401CC"/>
    <w:rsid w:val="00040D9B"/>
    <w:rsid w:val="00053C42"/>
    <w:rsid w:val="00061906"/>
    <w:rsid w:val="00067BC0"/>
    <w:rsid w:val="00081FA5"/>
    <w:rsid w:val="0008503B"/>
    <w:rsid w:val="0009043F"/>
    <w:rsid w:val="00096153"/>
    <w:rsid w:val="00096F41"/>
    <w:rsid w:val="000A3F66"/>
    <w:rsid w:val="000A6FC0"/>
    <w:rsid w:val="000B44F0"/>
    <w:rsid w:val="000C6171"/>
    <w:rsid w:val="001128CD"/>
    <w:rsid w:val="00125793"/>
    <w:rsid w:val="001433F9"/>
    <w:rsid w:val="001714B2"/>
    <w:rsid w:val="001931F1"/>
    <w:rsid w:val="00195603"/>
    <w:rsid w:val="001C07DA"/>
    <w:rsid w:val="001C7ACC"/>
    <w:rsid w:val="001D1925"/>
    <w:rsid w:val="001F6226"/>
    <w:rsid w:val="001F6413"/>
    <w:rsid w:val="002223E6"/>
    <w:rsid w:val="00224869"/>
    <w:rsid w:val="00231886"/>
    <w:rsid w:val="002353FC"/>
    <w:rsid w:val="00242F66"/>
    <w:rsid w:val="0026401D"/>
    <w:rsid w:val="00270FAD"/>
    <w:rsid w:val="002976CC"/>
    <w:rsid w:val="002E077C"/>
    <w:rsid w:val="002F7489"/>
    <w:rsid w:val="00300415"/>
    <w:rsid w:val="00316613"/>
    <w:rsid w:val="003361D5"/>
    <w:rsid w:val="00367DDC"/>
    <w:rsid w:val="00377B1A"/>
    <w:rsid w:val="003A66A8"/>
    <w:rsid w:val="003B080B"/>
    <w:rsid w:val="003D5158"/>
    <w:rsid w:val="003D68E7"/>
    <w:rsid w:val="003D787D"/>
    <w:rsid w:val="003E39AA"/>
    <w:rsid w:val="00414008"/>
    <w:rsid w:val="004244CE"/>
    <w:rsid w:val="00441C45"/>
    <w:rsid w:val="0044216C"/>
    <w:rsid w:val="00462350"/>
    <w:rsid w:val="00465ED5"/>
    <w:rsid w:val="004678BA"/>
    <w:rsid w:val="00483137"/>
    <w:rsid w:val="004835EE"/>
    <w:rsid w:val="004A03BA"/>
    <w:rsid w:val="004A68FB"/>
    <w:rsid w:val="004B6B49"/>
    <w:rsid w:val="004B6D4F"/>
    <w:rsid w:val="004C4DC8"/>
    <w:rsid w:val="004E2049"/>
    <w:rsid w:val="004E4C95"/>
    <w:rsid w:val="004F0E19"/>
    <w:rsid w:val="004F25B4"/>
    <w:rsid w:val="00502396"/>
    <w:rsid w:val="005034ED"/>
    <w:rsid w:val="00507F51"/>
    <w:rsid w:val="005137F1"/>
    <w:rsid w:val="00522743"/>
    <w:rsid w:val="00526039"/>
    <w:rsid w:val="005316E2"/>
    <w:rsid w:val="005366D4"/>
    <w:rsid w:val="00561CFC"/>
    <w:rsid w:val="00573DB5"/>
    <w:rsid w:val="00595871"/>
    <w:rsid w:val="005D2BD4"/>
    <w:rsid w:val="005E2CB7"/>
    <w:rsid w:val="005E7EB5"/>
    <w:rsid w:val="005F50F6"/>
    <w:rsid w:val="00605992"/>
    <w:rsid w:val="006310C7"/>
    <w:rsid w:val="00633D17"/>
    <w:rsid w:val="00647ECC"/>
    <w:rsid w:val="006748AC"/>
    <w:rsid w:val="0067553B"/>
    <w:rsid w:val="006B010A"/>
    <w:rsid w:val="006B2510"/>
    <w:rsid w:val="006B3EA1"/>
    <w:rsid w:val="006B5AD1"/>
    <w:rsid w:val="006C002F"/>
    <w:rsid w:val="006C2AD5"/>
    <w:rsid w:val="006C7ED9"/>
    <w:rsid w:val="006D1B0A"/>
    <w:rsid w:val="006E3E97"/>
    <w:rsid w:val="00707DFB"/>
    <w:rsid w:val="00710DE0"/>
    <w:rsid w:val="00730E96"/>
    <w:rsid w:val="00735670"/>
    <w:rsid w:val="00743B67"/>
    <w:rsid w:val="00747230"/>
    <w:rsid w:val="00767439"/>
    <w:rsid w:val="007716B0"/>
    <w:rsid w:val="00780E9F"/>
    <w:rsid w:val="0078363F"/>
    <w:rsid w:val="0078415F"/>
    <w:rsid w:val="007B3AE8"/>
    <w:rsid w:val="007B4482"/>
    <w:rsid w:val="007C694C"/>
    <w:rsid w:val="008121AA"/>
    <w:rsid w:val="0081789E"/>
    <w:rsid w:val="00850F4E"/>
    <w:rsid w:val="008559F1"/>
    <w:rsid w:val="00855B90"/>
    <w:rsid w:val="008713D5"/>
    <w:rsid w:val="00894B90"/>
    <w:rsid w:val="008B2DCA"/>
    <w:rsid w:val="008C0AA6"/>
    <w:rsid w:val="008C2E7C"/>
    <w:rsid w:val="008C35DB"/>
    <w:rsid w:val="008C739D"/>
    <w:rsid w:val="008E37D8"/>
    <w:rsid w:val="008F000D"/>
    <w:rsid w:val="008F6ED9"/>
    <w:rsid w:val="008F7E0B"/>
    <w:rsid w:val="009026D6"/>
    <w:rsid w:val="00911F75"/>
    <w:rsid w:val="00944CC9"/>
    <w:rsid w:val="00961EB2"/>
    <w:rsid w:val="00990068"/>
    <w:rsid w:val="009B23B0"/>
    <w:rsid w:val="009B4D3A"/>
    <w:rsid w:val="009C10C4"/>
    <w:rsid w:val="009D12E6"/>
    <w:rsid w:val="009D3172"/>
    <w:rsid w:val="009D325D"/>
    <w:rsid w:val="009E46BD"/>
    <w:rsid w:val="00A04F3D"/>
    <w:rsid w:val="00A150FB"/>
    <w:rsid w:val="00A26743"/>
    <w:rsid w:val="00A50887"/>
    <w:rsid w:val="00A61B43"/>
    <w:rsid w:val="00A63A9D"/>
    <w:rsid w:val="00A70072"/>
    <w:rsid w:val="00A7168C"/>
    <w:rsid w:val="00A832C2"/>
    <w:rsid w:val="00A83A3F"/>
    <w:rsid w:val="00AB1FD3"/>
    <w:rsid w:val="00AD06B2"/>
    <w:rsid w:val="00AD3A5C"/>
    <w:rsid w:val="00B01312"/>
    <w:rsid w:val="00B07E9F"/>
    <w:rsid w:val="00B17AA9"/>
    <w:rsid w:val="00B36C75"/>
    <w:rsid w:val="00B41DC3"/>
    <w:rsid w:val="00B476C7"/>
    <w:rsid w:val="00B741AA"/>
    <w:rsid w:val="00B94FFC"/>
    <w:rsid w:val="00BA6555"/>
    <w:rsid w:val="00BB579C"/>
    <w:rsid w:val="00BB7737"/>
    <w:rsid w:val="00BC7BDD"/>
    <w:rsid w:val="00BD5DE1"/>
    <w:rsid w:val="00BE1BDB"/>
    <w:rsid w:val="00BE5165"/>
    <w:rsid w:val="00BF5233"/>
    <w:rsid w:val="00BF6866"/>
    <w:rsid w:val="00C02739"/>
    <w:rsid w:val="00C264A7"/>
    <w:rsid w:val="00C4633E"/>
    <w:rsid w:val="00C813FF"/>
    <w:rsid w:val="00C82B61"/>
    <w:rsid w:val="00C8682C"/>
    <w:rsid w:val="00C9074F"/>
    <w:rsid w:val="00C9331D"/>
    <w:rsid w:val="00C968F5"/>
    <w:rsid w:val="00CA5D68"/>
    <w:rsid w:val="00CB3FE8"/>
    <w:rsid w:val="00CC04D1"/>
    <w:rsid w:val="00CF12E7"/>
    <w:rsid w:val="00CF139B"/>
    <w:rsid w:val="00CF152B"/>
    <w:rsid w:val="00D04716"/>
    <w:rsid w:val="00D17D07"/>
    <w:rsid w:val="00D3154E"/>
    <w:rsid w:val="00D46B01"/>
    <w:rsid w:val="00D6134C"/>
    <w:rsid w:val="00D645FD"/>
    <w:rsid w:val="00D70CF5"/>
    <w:rsid w:val="00D763F6"/>
    <w:rsid w:val="00D8407C"/>
    <w:rsid w:val="00D860E1"/>
    <w:rsid w:val="00D930A6"/>
    <w:rsid w:val="00D95EC5"/>
    <w:rsid w:val="00DD0AF2"/>
    <w:rsid w:val="00DE1A68"/>
    <w:rsid w:val="00DE61F4"/>
    <w:rsid w:val="00DE6AF3"/>
    <w:rsid w:val="00DF5774"/>
    <w:rsid w:val="00E02E0A"/>
    <w:rsid w:val="00E033F0"/>
    <w:rsid w:val="00E16F5F"/>
    <w:rsid w:val="00E319E2"/>
    <w:rsid w:val="00E332CF"/>
    <w:rsid w:val="00E41930"/>
    <w:rsid w:val="00E561F5"/>
    <w:rsid w:val="00E56F1F"/>
    <w:rsid w:val="00E65C1F"/>
    <w:rsid w:val="00E73CAB"/>
    <w:rsid w:val="00E802FF"/>
    <w:rsid w:val="00E86493"/>
    <w:rsid w:val="00EA4BA2"/>
    <w:rsid w:val="00EB09FF"/>
    <w:rsid w:val="00EB40D9"/>
    <w:rsid w:val="00EB6802"/>
    <w:rsid w:val="00EC198D"/>
    <w:rsid w:val="00EF3469"/>
    <w:rsid w:val="00F11E02"/>
    <w:rsid w:val="00F15C60"/>
    <w:rsid w:val="00F51160"/>
    <w:rsid w:val="00F721A0"/>
    <w:rsid w:val="00F739EC"/>
    <w:rsid w:val="00F84AC2"/>
    <w:rsid w:val="00F87F7C"/>
    <w:rsid w:val="00F960AD"/>
    <w:rsid w:val="00FA1312"/>
    <w:rsid w:val="00FA44A3"/>
    <w:rsid w:val="00FA5C5A"/>
    <w:rsid w:val="00FC1B7E"/>
    <w:rsid w:val="00FC5E61"/>
    <w:rsid w:val="00FD06EE"/>
    <w:rsid w:val="00FD2C75"/>
    <w:rsid w:val="00FF1E53"/>
    <w:rsid w:val="00FF5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01bcff,#ffd757,#ff5050,#dcdcdc,#e2e2e2,#ececec,#9fc,#cf3"/>
    </o:shapedefaults>
    <o:shapelayout v:ext="edit">
      <o:idmap v:ext="edit" data="1"/>
    </o:shapelayout>
  </w:shapeDefaults>
  <w:decimalSymbol w:val=","/>
  <w:listSeparator w:val=";"/>
  <w14:docId w14:val="5EFE1C11"/>
  <w14:defaultImageDpi w14:val="300"/>
  <w15:docId w15:val="{AC1F22EB-2A7A-4D0F-8D30-DC205228F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25B4"/>
    <w:rPr>
      <w:sz w:val="24"/>
      <w:szCs w:val="24"/>
      <w:lang w:val="es-ES_tradnl" w:eastAsia="es-ES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F25B4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4F25B4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4F25B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En-tteCar">
    <w:name w:val="En-tête Car"/>
    <w:basedOn w:val="Policepardfaut"/>
    <w:link w:val="En-tte"/>
    <w:uiPriority w:val="99"/>
    <w:rsid w:val="00A70072"/>
  </w:style>
  <w:style w:type="paragraph" w:styleId="Pieddepage">
    <w:name w:val="footer"/>
    <w:basedOn w:val="Normal"/>
    <w:link w:val="PieddepageC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70072"/>
  </w:style>
  <w:style w:type="character" w:styleId="Lienhypertexte">
    <w:name w:val="Hyperlink"/>
    <w:uiPriority w:val="99"/>
    <w:unhideWhenUsed/>
    <w:rsid w:val="004678BA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BB77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10DE0"/>
    <w:pPr>
      <w:spacing w:before="100" w:beforeAutospacing="1" w:after="100" w:afterAutospacing="1"/>
    </w:pPr>
    <w:rPr>
      <w:rFonts w:ascii="Times New Roman" w:eastAsiaTheme="minorEastAsia" w:hAnsi="Times New Roman"/>
      <w:lang w:val="en-US" w:eastAsia="en-US"/>
    </w:rPr>
  </w:style>
  <w:style w:type="character" w:styleId="Accentuation">
    <w:name w:val="Emphasis"/>
    <w:basedOn w:val="Policepardfaut"/>
    <w:uiPriority w:val="20"/>
    <w:qFormat/>
    <w:rsid w:val="00710DE0"/>
    <w:rPr>
      <w:i/>
      <w:iCs/>
    </w:rPr>
  </w:style>
  <w:style w:type="paragraph" w:styleId="Sansinterligne">
    <w:name w:val="No Spacing"/>
    <w:uiPriority w:val="1"/>
    <w:qFormat/>
    <w:rsid w:val="008F7E0B"/>
    <w:rPr>
      <w:sz w:val="24"/>
      <w:szCs w:val="24"/>
      <w:lang w:val="es-ES_tradnl" w:eastAsia="es-ES"/>
    </w:rPr>
  </w:style>
  <w:style w:type="paragraph" w:styleId="Titre">
    <w:name w:val="Title"/>
    <w:basedOn w:val="Normal"/>
    <w:next w:val="Normal"/>
    <w:link w:val="TitreCar"/>
    <w:uiPriority w:val="10"/>
    <w:qFormat/>
    <w:rsid w:val="00A61B4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61B43"/>
    <w:rPr>
      <w:rFonts w:asciiTheme="majorHAnsi" w:eastAsiaTheme="majorEastAsia" w:hAnsiTheme="majorHAnsi" w:cstheme="majorBidi"/>
      <w:spacing w:val="-10"/>
      <w:kern w:val="28"/>
      <w:sz w:val="56"/>
      <w:szCs w:val="56"/>
      <w:lang w:val="es-ES_tradnl" w:eastAsia="es-ES"/>
    </w:rPr>
  </w:style>
  <w:style w:type="paragraph" w:customStyle="1" w:styleId="FirstParagraph">
    <w:name w:val="First Paragraph"/>
    <w:basedOn w:val="Corpsdetexte"/>
    <w:next w:val="Corpsdetexte"/>
    <w:qFormat/>
    <w:rsid w:val="00BC7BD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BC7BD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BC7BDD"/>
    <w:rPr>
      <w:sz w:val="24"/>
      <w:szCs w:val="24"/>
      <w:lang w:val="es-ES_tradnl" w:eastAsia="es-ES"/>
    </w:rPr>
  </w:style>
  <w:style w:type="paragraph" w:customStyle="1" w:styleId="Compact">
    <w:name w:val="Compact"/>
    <w:basedOn w:val="Corpsdetexte"/>
    <w:qFormat/>
    <w:rsid w:val="00BC7BD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7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image" Target="media/image7.sv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svg"/><Relationship Id="rId10" Type="http://schemas.openxmlformats.org/officeDocument/2006/relationships/image" Target="https://lh3.googleusercontent.com/-zZva6319EVE/AAAAAAAAAAI/AAAAAAAAAAA/zKFGBYMviqc/photo.jp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https://lh3.googleusercontent.com/-zZva6319EVE/AAAAAAAAAAI/AAAAAAAAAAA/zKFGBYMviqc/photo.jpg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E864BE-8C40-407C-A8B9-7C89B80BE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OLE HOTELIERE LAUSANNE</Company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;AZURIUS SL ©Copyright</dc:creator>
  <cp:keywords/>
  <dc:description/>
  <cp:lastModifiedBy>HP</cp:lastModifiedBy>
  <cp:revision>3</cp:revision>
  <cp:lastPrinted>2018-04-18T14:49:00Z</cp:lastPrinted>
  <dcterms:created xsi:type="dcterms:W3CDTF">2023-10-09T23:48:00Z</dcterms:created>
  <dcterms:modified xsi:type="dcterms:W3CDTF">2023-10-09T23:55:00Z</dcterms:modified>
</cp:coreProperties>
</file>